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141D3" w14:textId="77777777" w:rsidR="002F277F" w:rsidRPr="00A92544" w:rsidRDefault="002F277F" w:rsidP="00B2154A">
      <w:pPr>
        <w:spacing w:after="0" w:line="240" w:lineRule="auto"/>
        <w:jc w:val="center"/>
        <w:rPr>
          <w:sz w:val="28"/>
          <w:szCs w:val="28"/>
        </w:rPr>
      </w:pPr>
    </w:p>
    <w:p w14:paraId="095141D4" w14:textId="77777777" w:rsidR="004C0197" w:rsidRPr="00690ADD" w:rsidRDefault="004C0197" w:rsidP="004C0197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t xml:space="preserve">Lesson Number:  </w:t>
      </w:r>
      <w:r w:rsidR="0066360C">
        <w:rPr>
          <w:sz w:val="32"/>
          <w:szCs w:val="32"/>
        </w:rPr>
        <w:t>6</w:t>
      </w:r>
      <w:r w:rsidRPr="00690ADD">
        <w:rPr>
          <w:sz w:val="32"/>
          <w:szCs w:val="32"/>
        </w:rPr>
        <w:t xml:space="preserve">-1: </w:t>
      </w:r>
      <w:r w:rsidR="0066360C">
        <w:rPr>
          <w:sz w:val="32"/>
          <w:szCs w:val="32"/>
        </w:rPr>
        <w:t>Growing Together</w:t>
      </w:r>
    </w:p>
    <w:p w14:paraId="095141D5" w14:textId="77777777" w:rsidR="004C0197" w:rsidRDefault="004C0197" w:rsidP="002F277F">
      <w:pPr>
        <w:spacing w:after="0" w:line="240" w:lineRule="auto"/>
        <w:rPr>
          <w:sz w:val="24"/>
          <w:szCs w:val="24"/>
        </w:rPr>
      </w:pPr>
    </w:p>
    <w:p w14:paraId="095141D6" w14:textId="77777777" w:rsidR="002F277F" w:rsidRPr="00A92544" w:rsidRDefault="002F277F" w:rsidP="002F277F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>Date Lesson Taught:</w:t>
      </w:r>
      <w:r w:rsidR="00690C38" w:rsidRPr="00A92544">
        <w:rPr>
          <w:b/>
          <w:sz w:val="24"/>
          <w:szCs w:val="24"/>
        </w:rPr>
        <w:t xml:space="preserve"> </w:t>
      </w:r>
      <w:sdt>
        <w:sdtPr>
          <w:rPr>
            <w:b/>
            <w:sz w:val="24"/>
            <w:szCs w:val="24"/>
          </w:rPr>
          <w:id w:val="1176316172"/>
          <w:placeholder>
            <w:docPart w:val="DefaultPlaceholder_1081868574"/>
          </w:placeholder>
          <w:showingPlcHdr/>
          <w:text/>
        </w:sdtPr>
        <w:sdtEndPr/>
        <w:sdtContent>
          <w:r w:rsidR="00690C38" w:rsidRPr="00A92544">
            <w:rPr>
              <w:rStyle w:val="PlaceholderText"/>
            </w:rPr>
            <w:t>Click here to enter text.</w:t>
          </w:r>
        </w:sdtContent>
      </w:sdt>
    </w:p>
    <w:p w14:paraId="095141D7" w14:textId="77777777" w:rsidR="002F277F" w:rsidRPr="00A92544" w:rsidRDefault="002F277F" w:rsidP="002F277F">
      <w:pPr>
        <w:spacing w:after="0" w:line="240" w:lineRule="auto"/>
        <w:rPr>
          <w:b/>
          <w:sz w:val="24"/>
          <w:szCs w:val="24"/>
        </w:rPr>
      </w:pPr>
    </w:p>
    <w:p w14:paraId="095141D8" w14:textId="77777777" w:rsidR="002F277F" w:rsidRPr="00A92544" w:rsidRDefault="002F277F" w:rsidP="002F277F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>Teacher Name:</w:t>
      </w:r>
      <w:r w:rsidR="00690C38" w:rsidRPr="00A92544">
        <w:rPr>
          <w:b/>
          <w:sz w:val="24"/>
          <w:szCs w:val="24"/>
        </w:rPr>
        <w:t xml:space="preserve"> </w:t>
      </w:r>
      <w:sdt>
        <w:sdtPr>
          <w:rPr>
            <w:b/>
            <w:sz w:val="24"/>
            <w:szCs w:val="24"/>
          </w:rPr>
          <w:id w:val="229963875"/>
          <w:placeholder>
            <w:docPart w:val="DefaultPlaceholder_1081868574"/>
          </w:placeholder>
          <w:showingPlcHdr/>
          <w:text/>
        </w:sdtPr>
        <w:sdtEndPr/>
        <w:sdtContent>
          <w:r w:rsidR="00690C38" w:rsidRPr="00A92544">
            <w:rPr>
              <w:rStyle w:val="PlaceholderText"/>
            </w:rPr>
            <w:t>Click here to enter text.</w:t>
          </w:r>
        </w:sdtContent>
      </w:sdt>
    </w:p>
    <w:p w14:paraId="095141D9" w14:textId="77777777" w:rsidR="002F277F" w:rsidRPr="00A92544" w:rsidRDefault="002F277F" w:rsidP="002F277F">
      <w:pPr>
        <w:spacing w:after="0" w:line="240" w:lineRule="auto"/>
        <w:rPr>
          <w:sz w:val="24"/>
          <w:szCs w:val="24"/>
        </w:rPr>
      </w:pPr>
    </w:p>
    <w:p w14:paraId="095141DA" w14:textId="77777777" w:rsidR="00B2154A" w:rsidRPr="00A92544" w:rsidRDefault="00B2154A" w:rsidP="00B2154A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B2154A" w:rsidRPr="00A92544" w14:paraId="095141DF" w14:textId="77777777" w:rsidTr="00FF2E90">
        <w:tc>
          <w:tcPr>
            <w:tcW w:w="6925" w:type="dxa"/>
          </w:tcPr>
          <w:p w14:paraId="095141DB" w14:textId="77777777" w:rsidR="00B2154A" w:rsidRPr="00A92544" w:rsidRDefault="00FF2E90">
            <w:pPr>
              <w:rPr>
                <w:b/>
              </w:rPr>
            </w:pPr>
            <w:r w:rsidRPr="00A92544">
              <w:rPr>
                <w:b/>
              </w:rPr>
              <w:t xml:space="preserve">Lesson </w:t>
            </w:r>
            <w:r w:rsidR="002217E5" w:rsidRPr="00A92544">
              <w:rPr>
                <w:b/>
              </w:rPr>
              <w:t>Activities:</w:t>
            </w:r>
          </w:p>
        </w:tc>
        <w:tc>
          <w:tcPr>
            <w:tcW w:w="810" w:type="dxa"/>
          </w:tcPr>
          <w:p w14:paraId="095141DC" w14:textId="77777777" w:rsidR="00B2154A" w:rsidRPr="00A92544" w:rsidRDefault="00B2154A" w:rsidP="00FF2E90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1DD" w14:textId="77777777" w:rsidR="00B2154A" w:rsidRPr="00A92544" w:rsidRDefault="00B2154A" w:rsidP="00FF2E90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1DE" w14:textId="77777777" w:rsidR="00B2154A" w:rsidRPr="00A92544" w:rsidRDefault="00B2154A" w:rsidP="00FF2E90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B2154A" w:rsidRPr="00A92544" w14:paraId="095141E4" w14:textId="77777777" w:rsidTr="00FF2E90">
        <w:tc>
          <w:tcPr>
            <w:tcW w:w="6925" w:type="dxa"/>
          </w:tcPr>
          <w:p w14:paraId="095141E0" w14:textId="77777777" w:rsidR="00B2154A" w:rsidRPr="00A92544" w:rsidRDefault="00B2154A" w:rsidP="002217E5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387267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E1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30601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E2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09636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1E3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2154A" w:rsidRPr="00A92544" w14:paraId="095141E9" w14:textId="77777777" w:rsidTr="00FF2E90">
        <w:tc>
          <w:tcPr>
            <w:tcW w:w="6925" w:type="dxa"/>
          </w:tcPr>
          <w:p w14:paraId="095141E5" w14:textId="77777777" w:rsidR="00B2154A" w:rsidRPr="00A92544" w:rsidRDefault="004C0197" w:rsidP="002217E5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641001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E6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8160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E7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8406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1E8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2154A" w:rsidRPr="00A92544" w14:paraId="095141EE" w14:textId="77777777" w:rsidTr="00FF2E90">
        <w:tc>
          <w:tcPr>
            <w:tcW w:w="6925" w:type="dxa"/>
          </w:tcPr>
          <w:p w14:paraId="095141EA" w14:textId="77777777" w:rsidR="00B2154A" w:rsidRPr="00A92544" w:rsidRDefault="00B2154A" w:rsidP="004C0197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 w:rsidR="004C0197">
              <w:t>ctivity 2</w:t>
            </w:r>
          </w:p>
        </w:tc>
        <w:sdt>
          <w:sdtPr>
            <w:id w:val="-290127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EB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60287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EC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11910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1ED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12AA7" w:rsidRPr="00A92544" w14:paraId="095141F3" w14:textId="77777777" w:rsidTr="0066360C">
        <w:tc>
          <w:tcPr>
            <w:tcW w:w="6925" w:type="dxa"/>
          </w:tcPr>
          <w:p w14:paraId="095141EF" w14:textId="77777777" w:rsidR="00212AA7" w:rsidRPr="00A92544" w:rsidRDefault="00212AA7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1692522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F0" w14:textId="77777777" w:rsidR="00212AA7" w:rsidRPr="00A92544" w:rsidRDefault="00212AA7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17992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F1" w14:textId="77777777" w:rsidR="00212AA7" w:rsidRPr="00A92544" w:rsidRDefault="00212AA7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0673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1F2" w14:textId="77777777" w:rsidR="00212AA7" w:rsidRPr="00A92544" w:rsidRDefault="00212AA7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2154A" w:rsidRPr="00A92544" w14:paraId="095141F8" w14:textId="77777777" w:rsidTr="00FF2E90">
        <w:tc>
          <w:tcPr>
            <w:tcW w:w="6925" w:type="dxa"/>
          </w:tcPr>
          <w:p w14:paraId="095141F4" w14:textId="77777777" w:rsidR="00B2154A" w:rsidRPr="00A92544" w:rsidRDefault="00B2154A" w:rsidP="002217E5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356498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F5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69929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1F6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88454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1F7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1F9" w14:textId="77777777" w:rsidR="00B2154A" w:rsidRPr="00A92544" w:rsidRDefault="00B2154A"/>
    <w:p w14:paraId="095141FA" w14:textId="77777777" w:rsidR="002F277F" w:rsidRPr="00A92544" w:rsidRDefault="002217E5" w:rsidP="002F277F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A92544">
        <w:rPr>
          <w:sz w:val="24"/>
          <w:szCs w:val="24"/>
        </w:rPr>
        <w:t>If any part</w:t>
      </w:r>
      <w:r w:rsidR="00FF2E90" w:rsidRPr="00A92544">
        <w:rPr>
          <w:sz w:val="24"/>
          <w:szCs w:val="24"/>
        </w:rPr>
        <w:t>(s)</w:t>
      </w:r>
      <w:r w:rsidRPr="00A92544">
        <w:rPr>
          <w:sz w:val="24"/>
          <w:szCs w:val="24"/>
        </w:rPr>
        <w:t xml:space="preserve"> of the lesson was modified, describe how:</w:t>
      </w:r>
    </w:p>
    <w:p w14:paraId="095141FB" w14:textId="77777777" w:rsidR="002F277F" w:rsidRPr="00A92544" w:rsidRDefault="002F277F" w:rsidP="002F277F">
      <w:pPr>
        <w:rPr>
          <w:sz w:val="24"/>
          <w:szCs w:val="24"/>
        </w:rPr>
      </w:pPr>
    </w:p>
    <w:p w14:paraId="095141FC" w14:textId="77777777" w:rsidR="00E8230F" w:rsidRDefault="00E8230F" w:rsidP="002F277F">
      <w:pPr>
        <w:rPr>
          <w:sz w:val="24"/>
          <w:szCs w:val="24"/>
        </w:rPr>
      </w:pPr>
    </w:p>
    <w:p w14:paraId="095141FD" w14:textId="77777777" w:rsidR="00690ADD" w:rsidRPr="00A92544" w:rsidRDefault="00690ADD" w:rsidP="002F277F">
      <w:pPr>
        <w:rPr>
          <w:sz w:val="24"/>
          <w:szCs w:val="24"/>
        </w:rPr>
      </w:pPr>
    </w:p>
    <w:p w14:paraId="095141FE" w14:textId="77777777" w:rsidR="002217E5" w:rsidRPr="00A92544" w:rsidRDefault="002217E5" w:rsidP="00B2154A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</w:t>
      </w:r>
      <w:r w:rsidR="00FF2E90" w:rsidRPr="00A92544">
        <w:rPr>
          <w:sz w:val="24"/>
          <w:szCs w:val="24"/>
        </w:rPr>
        <w:t>(</w:t>
      </w:r>
      <w:r w:rsidRPr="00A92544">
        <w:rPr>
          <w:sz w:val="24"/>
          <w:szCs w:val="24"/>
        </w:rPr>
        <w:t>s</w:t>
      </w:r>
      <w:r w:rsidR="00FF2E90" w:rsidRPr="00A92544">
        <w:rPr>
          <w:sz w:val="24"/>
          <w:szCs w:val="24"/>
        </w:rPr>
        <w:t>)</w:t>
      </w:r>
      <w:r w:rsidRPr="00A92544">
        <w:rPr>
          <w:sz w:val="24"/>
          <w:szCs w:val="24"/>
        </w:rPr>
        <w:t xml:space="preserve"> why:</w:t>
      </w:r>
    </w:p>
    <w:p w14:paraId="095141FF" w14:textId="77777777" w:rsidR="002217E5" w:rsidRPr="00A92544" w:rsidRDefault="002E1765" w:rsidP="00E8230F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603694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0686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217E5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200" w14:textId="77777777" w:rsidR="002217E5" w:rsidRPr="00A92544" w:rsidRDefault="002E1765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729999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>Content didn’t seem as important.</w:t>
      </w:r>
    </w:p>
    <w:p w14:paraId="09514201" w14:textId="77777777" w:rsidR="002217E5" w:rsidRPr="00A92544" w:rsidRDefault="002E1765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376932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>Content is covered in other lessons.</w:t>
      </w:r>
    </w:p>
    <w:p w14:paraId="09514202" w14:textId="77777777" w:rsidR="002217E5" w:rsidRPr="00A92544" w:rsidRDefault="002E1765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618221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>Technology challenges prevented it.</w:t>
      </w:r>
    </w:p>
    <w:p w14:paraId="09514203" w14:textId="77777777" w:rsidR="002217E5" w:rsidRPr="00A92544" w:rsidRDefault="002E1765" w:rsidP="00E8230F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360402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217E5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204" w14:textId="77777777" w:rsidR="002217E5" w:rsidRPr="00A92544" w:rsidRDefault="002E1765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29000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157152799"/>
          <w:placeholder>
            <w:docPart w:val="DefaultPlaceholder_1081868574"/>
          </w:placeholder>
          <w:showingPlcHdr/>
          <w:text/>
        </w:sdtPr>
        <w:sdtEndPr/>
        <w:sdtContent>
          <w:r w:rsidR="00160686" w:rsidRPr="00A92544">
            <w:rPr>
              <w:rStyle w:val="PlaceholderText"/>
            </w:rPr>
            <w:t>Click here to enter text.</w:t>
          </w:r>
        </w:sdtContent>
      </w:sdt>
    </w:p>
    <w:p w14:paraId="09514205" w14:textId="77777777" w:rsidR="002217E5" w:rsidRPr="00A92544" w:rsidRDefault="002E1765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407271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-329829685"/>
          <w:placeholder>
            <w:docPart w:val="DefaultPlaceholder_1081868574"/>
          </w:placeholder>
          <w:showingPlcHdr/>
          <w:text/>
        </w:sdtPr>
        <w:sdtEndPr/>
        <w:sdtContent>
          <w:r w:rsidR="00160686" w:rsidRPr="00A92544">
            <w:rPr>
              <w:rStyle w:val="PlaceholderText"/>
            </w:rPr>
            <w:t>Click here to enter text.</w:t>
          </w:r>
        </w:sdtContent>
      </w:sdt>
    </w:p>
    <w:p w14:paraId="09514206" w14:textId="77777777" w:rsidR="00160686" w:rsidRPr="00A92544" w:rsidRDefault="002E1765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0860609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0686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105816428"/>
          <w:placeholder>
            <w:docPart w:val="DefaultPlaceholder_1081868574"/>
          </w:placeholder>
          <w:showingPlcHdr/>
          <w:text/>
        </w:sdtPr>
        <w:sdtEndPr/>
        <w:sdtContent>
          <w:r w:rsidR="00160686" w:rsidRPr="00A92544">
            <w:rPr>
              <w:rStyle w:val="PlaceholderText"/>
            </w:rPr>
            <w:t>Click here to enter text.</w:t>
          </w:r>
        </w:sdtContent>
      </w:sdt>
    </w:p>
    <w:p w14:paraId="09514207" w14:textId="77777777" w:rsidR="00E55B95" w:rsidRDefault="00E55B95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514208" w14:textId="77777777" w:rsidR="00E55B95" w:rsidRPr="00A92544" w:rsidRDefault="00E55B95" w:rsidP="00E55B95">
      <w:pPr>
        <w:spacing w:after="0" w:line="240" w:lineRule="auto"/>
        <w:jc w:val="center"/>
        <w:rPr>
          <w:sz w:val="28"/>
          <w:szCs w:val="28"/>
        </w:rPr>
      </w:pPr>
    </w:p>
    <w:p w14:paraId="09514242" w14:textId="7420F5AB" w:rsidR="00F3345C" w:rsidRPr="00690ADD" w:rsidRDefault="00F3345C" w:rsidP="00F3345C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t xml:space="preserve">Lesson Number:  </w:t>
      </w:r>
      <w:r w:rsidR="00262884">
        <w:rPr>
          <w:sz w:val="32"/>
          <w:szCs w:val="32"/>
        </w:rPr>
        <w:t>6</w:t>
      </w:r>
      <w:r w:rsidRPr="00690ADD">
        <w:rPr>
          <w:sz w:val="32"/>
          <w:szCs w:val="32"/>
        </w:rPr>
        <w:t>-</w:t>
      </w:r>
      <w:r w:rsidR="00E73146">
        <w:rPr>
          <w:sz w:val="32"/>
          <w:szCs w:val="32"/>
        </w:rPr>
        <w:t>2</w:t>
      </w:r>
      <w:r w:rsidRPr="00690ADD">
        <w:rPr>
          <w:sz w:val="32"/>
          <w:szCs w:val="32"/>
        </w:rPr>
        <w:t xml:space="preserve">: </w:t>
      </w:r>
      <w:r w:rsidR="00262884">
        <w:rPr>
          <w:sz w:val="32"/>
          <w:szCs w:val="32"/>
        </w:rPr>
        <w:t>How My Body Works</w:t>
      </w:r>
    </w:p>
    <w:p w14:paraId="09514243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09514244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1421451266"/>
          <w:placeholder>
            <w:docPart w:val="B47AFB261F4444668ECEDD9932FBC931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45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09514246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955562729"/>
          <w:placeholder>
            <w:docPart w:val="B47AFB261F4444668ECEDD9932FBC931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47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09514248" w14:textId="77777777" w:rsidR="00F3345C" w:rsidRPr="00A92544" w:rsidRDefault="00F3345C" w:rsidP="00E17E88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0951424D" w14:textId="77777777" w:rsidTr="0066360C">
        <w:tc>
          <w:tcPr>
            <w:tcW w:w="6925" w:type="dxa"/>
          </w:tcPr>
          <w:p w14:paraId="09514249" w14:textId="77777777" w:rsidR="00F3345C" w:rsidRPr="00A92544" w:rsidRDefault="00F3345C" w:rsidP="0066360C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951424A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24B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24C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09514252" w14:textId="77777777" w:rsidTr="0066360C">
        <w:tc>
          <w:tcPr>
            <w:tcW w:w="6925" w:type="dxa"/>
          </w:tcPr>
          <w:p w14:paraId="0951424E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4281966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4F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96180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50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65092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51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57" w14:textId="77777777" w:rsidTr="0066360C">
        <w:tc>
          <w:tcPr>
            <w:tcW w:w="6925" w:type="dxa"/>
          </w:tcPr>
          <w:p w14:paraId="09514253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309523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54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75373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55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70138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56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5C" w14:textId="77777777" w:rsidTr="0066360C">
        <w:tc>
          <w:tcPr>
            <w:tcW w:w="6925" w:type="dxa"/>
          </w:tcPr>
          <w:p w14:paraId="09514258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544101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59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2005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5A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40932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5B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E1765" w:rsidRPr="00A92544" w14:paraId="06C09ED9" w14:textId="77777777" w:rsidTr="00A76A74">
        <w:tc>
          <w:tcPr>
            <w:tcW w:w="6925" w:type="dxa"/>
          </w:tcPr>
          <w:p w14:paraId="3F88AA08" w14:textId="1211ACE5" w:rsidR="002E1765" w:rsidRPr="00A92544" w:rsidRDefault="002E1765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 xml:space="preserve">ctivity </w:t>
            </w:r>
            <w:r>
              <w:t>3</w:t>
            </w:r>
          </w:p>
        </w:tc>
        <w:sdt>
          <w:sdtPr>
            <w:id w:val="-1111824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78EFD543" w14:textId="77777777" w:rsidR="002E1765" w:rsidRPr="00A92544" w:rsidRDefault="002E1765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94840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23D55BCF" w14:textId="77777777" w:rsidR="002E1765" w:rsidRPr="00A92544" w:rsidRDefault="002E1765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26974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4B2FE067" w14:textId="77777777" w:rsidR="002E1765" w:rsidRPr="00A92544" w:rsidRDefault="002E1765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61" w14:textId="77777777" w:rsidTr="0066360C">
        <w:tc>
          <w:tcPr>
            <w:tcW w:w="6925" w:type="dxa"/>
          </w:tcPr>
          <w:p w14:paraId="0951425D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616822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5E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96495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5F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78556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60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262" w14:textId="77777777" w:rsidR="00F3345C" w:rsidRPr="00A92544" w:rsidRDefault="00F3345C" w:rsidP="00F3345C"/>
    <w:p w14:paraId="09514263" w14:textId="77777777" w:rsidR="00F3345C" w:rsidRPr="00A92544" w:rsidRDefault="00F3345C" w:rsidP="00E17E8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09514264" w14:textId="77777777" w:rsidR="00F3345C" w:rsidRPr="00A92544" w:rsidRDefault="00F3345C" w:rsidP="00F3345C">
      <w:pPr>
        <w:rPr>
          <w:sz w:val="24"/>
          <w:szCs w:val="24"/>
        </w:rPr>
      </w:pPr>
    </w:p>
    <w:p w14:paraId="09514265" w14:textId="77777777" w:rsidR="00F3345C" w:rsidRDefault="00F3345C" w:rsidP="00F3345C">
      <w:pPr>
        <w:rPr>
          <w:sz w:val="24"/>
          <w:szCs w:val="24"/>
        </w:rPr>
      </w:pPr>
    </w:p>
    <w:p w14:paraId="09514266" w14:textId="77777777" w:rsidR="00F3345C" w:rsidRPr="00A92544" w:rsidRDefault="00F3345C" w:rsidP="00F3345C">
      <w:pPr>
        <w:rPr>
          <w:sz w:val="24"/>
          <w:szCs w:val="24"/>
        </w:rPr>
      </w:pPr>
    </w:p>
    <w:p w14:paraId="09514267" w14:textId="77777777" w:rsidR="00F3345C" w:rsidRPr="00A92544" w:rsidRDefault="00F3345C" w:rsidP="00E17E8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09514268" w14:textId="77777777" w:rsidR="00F3345C" w:rsidRPr="00A92544" w:rsidRDefault="002E1765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757597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269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617260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0951426A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080056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0951426B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044650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0951426C" w14:textId="77777777" w:rsidR="00F3345C" w:rsidRPr="00A92544" w:rsidRDefault="002E1765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1767030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26D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2011937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1740636848"/>
          <w:placeholder>
            <w:docPart w:val="B47AFB261F4444668ECEDD9932FBC93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6E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4891363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331178638"/>
          <w:placeholder>
            <w:docPart w:val="B47AFB261F4444668ECEDD9932FBC93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6F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637255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27306846"/>
          <w:placeholder>
            <w:docPart w:val="B47AFB261F4444668ECEDD9932FBC93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70" w14:textId="77777777" w:rsidR="00F3345C" w:rsidRDefault="00F3345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084D4E8" w14:textId="1AD44AAD" w:rsidR="00E73146" w:rsidRPr="00690ADD" w:rsidRDefault="00E73146" w:rsidP="00E73146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>
        <w:rPr>
          <w:sz w:val="32"/>
          <w:szCs w:val="32"/>
        </w:rPr>
        <w:t>6</w:t>
      </w:r>
      <w:r w:rsidRPr="00690ADD">
        <w:rPr>
          <w:sz w:val="32"/>
          <w:szCs w:val="32"/>
        </w:rPr>
        <w:t>-</w:t>
      </w:r>
      <w:r>
        <w:rPr>
          <w:sz w:val="32"/>
          <w:szCs w:val="32"/>
        </w:rPr>
        <w:t>3</w:t>
      </w:r>
      <w:r w:rsidRPr="00690ADD">
        <w:rPr>
          <w:sz w:val="32"/>
          <w:szCs w:val="32"/>
        </w:rPr>
        <w:t xml:space="preserve">: </w:t>
      </w:r>
      <w:r>
        <w:rPr>
          <w:sz w:val="32"/>
          <w:szCs w:val="32"/>
        </w:rPr>
        <w:t>Changing as We Grow</w:t>
      </w:r>
    </w:p>
    <w:p w14:paraId="52E8947C" w14:textId="77777777" w:rsidR="00E73146" w:rsidRDefault="00E73146" w:rsidP="00E73146">
      <w:pPr>
        <w:spacing w:after="0" w:line="240" w:lineRule="auto"/>
        <w:rPr>
          <w:sz w:val="24"/>
          <w:szCs w:val="24"/>
        </w:rPr>
      </w:pPr>
    </w:p>
    <w:p w14:paraId="3F952879" w14:textId="77777777" w:rsidR="00E73146" w:rsidRPr="00A92544" w:rsidRDefault="00E73146" w:rsidP="00E73146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2053271457"/>
          <w:placeholder>
            <w:docPart w:val="87D0C77DA6234788B7A5FE8D747BCFC9"/>
          </w:placeholder>
          <w:showingPlcHdr/>
          <w:text/>
        </w:sdtPr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583E721D" w14:textId="77777777" w:rsidR="00E73146" w:rsidRPr="00A92544" w:rsidRDefault="00E73146" w:rsidP="00E73146">
      <w:pPr>
        <w:spacing w:after="0" w:line="240" w:lineRule="auto"/>
        <w:rPr>
          <w:b/>
          <w:sz w:val="24"/>
          <w:szCs w:val="24"/>
        </w:rPr>
      </w:pPr>
    </w:p>
    <w:p w14:paraId="6EAC994D" w14:textId="77777777" w:rsidR="00E73146" w:rsidRPr="00A92544" w:rsidRDefault="00E73146" w:rsidP="00E73146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1024330650"/>
          <w:placeholder>
            <w:docPart w:val="87D0C77DA6234788B7A5FE8D747BCFC9"/>
          </w:placeholder>
          <w:showingPlcHdr/>
          <w:text/>
        </w:sdtPr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6E8205D9" w14:textId="77777777" w:rsidR="00E73146" w:rsidRPr="00A92544" w:rsidRDefault="00E73146" w:rsidP="00E73146">
      <w:pPr>
        <w:spacing w:after="0" w:line="240" w:lineRule="auto"/>
        <w:rPr>
          <w:sz w:val="24"/>
          <w:szCs w:val="24"/>
        </w:rPr>
      </w:pPr>
    </w:p>
    <w:p w14:paraId="0D273ECF" w14:textId="77777777" w:rsidR="00E73146" w:rsidRPr="00A92544" w:rsidRDefault="00E73146" w:rsidP="00E73146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E73146" w:rsidRPr="00A92544" w14:paraId="0BDF09B6" w14:textId="77777777" w:rsidTr="00A76A74">
        <w:tc>
          <w:tcPr>
            <w:tcW w:w="6925" w:type="dxa"/>
          </w:tcPr>
          <w:p w14:paraId="35A1511C" w14:textId="77777777" w:rsidR="00E73146" w:rsidRPr="00A92544" w:rsidRDefault="00E73146" w:rsidP="00A76A74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8B164B6" w14:textId="77777777" w:rsidR="00E73146" w:rsidRPr="00A92544" w:rsidRDefault="00E73146" w:rsidP="00A76A74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18713CD0" w14:textId="77777777" w:rsidR="00E73146" w:rsidRPr="00A92544" w:rsidRDefault="00E73146" w:rsidP="00A76A74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4B36AEDC" w14:textId="77777777" w:rsidR="00E73146" w:rsidRPr="00A92544" w:rsidRDefault="00E73146" w:rsidP="00A76A74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E73146" w:rsidRPr="00A92544" w14:paraId="48762419" w14:textId="77777777" w:rsidTr="00A76A74">
        <w:tc>
          <w:tcPr>
            <w:tcW w:w="6925" w:type="dxa"/>
          </w:tcPr>
          <w:p w14:paraId="06845227" w14:textId="77777777" w:rsidR="00E73146" w:rsidRPr="00A92544" w:rsidRDefault="00E73146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1248080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1D505D24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78085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2F11DFAF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03507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BBEF97D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73146" w:rsidRPr="00A92544" w14:paraId="480770C2" w14:textId="77777777" w:rsidTr="00A76A74">
        <w:tc>
          <w:tcPr>
            <w:tcW w:w="6925" w:type="dxa"/>
          </w:tcPr>
          <w:p w14:paraId="7753BE4D" w14:textId="77777777" w:rsidR="00E73146" w:rsidRPr="00A92544" w:rsidRDefault="00E73146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-1070260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62B88D67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124106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D1584F4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07436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1D9A6AFF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73146" w:rsidRPr="00A92544" w14:paraId="611A8C0D" w14:textId="77777777" w:rsidTr="00A76A74">
        <w:tc>
          <w:tcPr>
            <w:tcW w:w="6925" w:type="dxa"/>
          </w:tcPr>
          <w:p w14:paraId="607D9E30" w14:textId="77777777" w:rsidR="00E73146" w:rsidRPr="00A92544" w:rsidRDefault="00E73146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524666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4E2A7DDD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4247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4F2B6CBD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49359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4FF76640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73146" w:rsidRPr="00A92544" w14:paraId="5DF8980E" w14:textId="77777777" w:rsidTr="00A76A74">
        <w:tc>
          <w:tcPr>
            <w:tcW w:w="6925" w:type="dxa"/>
          </w:tcPr>
          <w:p w14:paraId="527BB0A7" w14:textId="77777777" w:rsidR="00E73146" w:rsidRPr="00A92544" w:rsidRDefault="00E73146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1076585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6E34E004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598513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7D82E220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88633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2129DC63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73146" w:rsidRPr="00A92544" w14:paraId="0314AA3A" w14:textId="77777777" w:rsidTr="00A76A74">
        <w:tc>
          <w:tcPr>
            <w:tcW w:w="6925" w:type="dxa"/>
          </w:tcPr>
          <w:p w14:paraId="67AA17A3" w14:textId="77777777" w:rsidR="00E73146" w:rsidRPr="00A92544" w:rsidRDefault="00E73146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1412199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0359C13A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69485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25568EF6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571719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04B73263" w14:textId="77777777" w:rsidR="00E73146" w:rsidRPr="00A92544" w:rsidRDefault="00E73146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4AD337A1" w14:textId="77777777" w:rsidR="00E73146" w:rsidRPr="00A92544" w:rsidRDefault="00E73146" w:rsidP="00E73146"/>
    <w:p w14:paraId="2409FD0D" w14:textId="77777777" w:rsidR="00E73146" w:rsidRPr="00A92544" w:rsidRDefault="00E73146" w:rsidP="00E73146">
      <w:pPr>
        <w:pStyle w:val="ListParagraph"/>
        <w:numPr>
          <w:ilvl w:val="0"/>
          <w:numId w:val="4"/>
        </w:numPr>
        <w:ind w:left="360"/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2E3D92DF" w14:textId="77777777" w:rsidR="00E73146" w:rsidRPr="00A92544" w:rsidRDefault="00E73146" w:rsidP="00E73146">
      <w:pPr>
        <w:rPr>
          <w:sz w:val="24"/>
          <w:szCs w:val="24"/>
        </w:rPr>
      </w:pPr>
    </w:p>
    <w:p w14:paraId="0B3842DE" w14:textId="77777777" w:rsidR="00E73146" w:rsidRDefault="00E73146" w:rsidP="00E73146">
      <w:pPr>
        <w:rPr>
          <w:sz w:val="24"/>
          <w:szCs w:val="24"/>
        </w:rPr>
      </w:pPr>
    </w:p>
    <w:p w14:paraId="0869E790" w14:textId="77777777" w:rsidR="00E73146" w:rsidRPr="00A92544" w:rsidRDefault="00E73146" w:rsidP="00E73146">
      <w:pPr>
        <w:rPr>
          <w:sz w:val="24"/>
          <w:szCs w:val="24"/>
        </w:rPr>
      </w:pPr>
    </w:p>
    <w:p w14:paraId="61E53988" w14:textId="77777777" w:rsidR="00E73146" w:rsidRPr="00A92544" w:rsidRDefault="00E73146" w:rsidP="00E73146">
      <w:pPr>
        <w:pStyle w:val="ListParagraph"/>
        <w:numPr>
          <w:ilvl w:val="0"/>
          <w:numId w:val="4"/>
        </w:numPr>
        <w:ind w:left="360"/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31DCF56B" w14:textId="77777777" w:rsidR="00E73146" w:rsidRPr="00A92544" w:rsidRDefault="00E73146" w:rsidP="00E73146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3080237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4BFC9A4" w14:textId="77777777" w:rsidR="00E73146" w:rsidRPr="00A92544" w:rsidRDefault="00E73146" w:rsidP="00E73146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512181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92544">
        <w:rPr>
          <w:sz w:val="24"/>
          <w:szCs w:val="24"/>
        </w:rPr>
        <w:t>Content didn’t seem as important.</w:t>
      </w:r>
    </w:p>
    <w:p w14:paraId="4CA73BCB" w14:textId="77777777" w:rsidR="00E73146" w:rsidRPr="00A92544" w:rsidRDefault="00E73146" w:rsidP="00E73146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5359530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92544">
        <w:rPr>
          <w:sz w:val="24"/>
          <w:szCs w:val="24"/>
        </w:rPr>
        <w:t>Content is covered in other lessons.</w:t>
      </w:r>
    </w:p>
    <w:p w14:paraId="46ADC2D2" w14:textId="77777777" w:rsidR="00E73146" w:rsidRPr="00A92544" w:rsidRDefault="00E73146" w:rsidP="00E73146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72463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92544">
        <w:rPr>
          <w:sz w:val="24"/>
          <w:szCs w:val="24"/>
        </w:rPr>
        <w:t>Technology challenges prevented it.</w:t>
      </w:r>
    </w:p>
    <w:p w14:paraId="1317D798" w14:textId="77777777" w:rsidR="00E73146" w:rsidRPr="00A92544" w:rsidRDefault="00E73146" w:rsidP="00E73146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2767985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14B6ABE0" w14:textId="77777777" w:rsidR="00E73146" w:rsidRPr="00A92544" w:rsidRDefault="00E73146" w:rsidP="00E73146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7461787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758177956"/>
          <w:placeholder>
            <w:docPart w:val="87D0C77DA6234788B7A5FE8D747BCFC9"/>
          </w:placeholder>
          <w:showingPlcHdr/>
          <w:text/>
        </w:sdtPr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3EEC790E" w14:textId="77777777" w:rsidR="00E73146" w:rsidRPr="00A92544" w:rsidRDefault="00E73146" w:rsidP="00E73146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4425664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-889951007"/>
          <w:placeholder>
            <w:docPart w:val="87D0C77DA6234788B7A5FE8D747BCFC9"/>
          </w:placeholder>
          <w:showingPlcHdr/>
          <w:text/>
        </w:sdtPr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10ECEF45" w14:textId="77777777" w:rsidR="00E73146" w:rsidRPr="00A92544" w:rsidRDefault="00E73146" w:rsidP="00E73146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6140101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1813138200"/>
          <w:placeholder>
            <w:docPart w:val="87D0C77DA6234788B7A5FE8D747BCFC9"/>
          </w:placeholder>
          <w:showingPlcHdr/>
          <w:text/>
        </w:sdtPr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6CA3F418" w14:textId="77777777" w:rsidR="00E73146" w:rsidRDefault="00E73146" w:rsidP="00E7314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514271" w14:textId="6EA04E15" w:rsidR="00F3345C" w:rsidRPr="00690ADD" w:rsidRDefault="00F3345C" w:rsidP="00F3345C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 w:rsidR="00262884">
        <w:rPr>
          <w:sz w:val="32"/>
          <w:szCs w:val="32"/>
        </w:rPr>
        <w:t>6</w:t>
      </w:r>
      <w:r w:rsidRPr="00690ADD">
        <w:rPr>
          <w:sz w:val="32"/>
          <w:szCs w:val="32"/>
        </w:rPr>
        <w:t>-</w:t>
      </w:r>
      <w:r>
        <w:rPr>
          <w:sz w:val="32"/>
          <w:szCs w:val="32"/>
        </w:rPr>
        <w:t>4</w:t>
      </w:r>
      <w:r w:rsidRPr="00690ADD">
        <w:rPr>
          <w:sz w:val="32"/>
          <w:szCs w:val="32"/>
        </w:rPr>
        <w:t xml:space="preserve">: </w:t>
      </w:r>
      <w:r w:rsidR="00E73146">
        <w:rPr>
          <w:sz w:val="32"/>
          <w:szCs w:val="32"/>
        </w:rPr>
        <w:t>Healthy</w:t>
      </w:r>
      <w:r w:rsidR="00262884">
        <w:rPr>
          <w:sz w:val="32"/>
          <w:szCs w:val="32"/>
        </w:rPr>
        <w:t xml:space="preserve"> Relationships</w:t>
      </w:r>
    </w:p>
    <w:p w14:paraId="09514272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09514273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473754524"/>
          <w:placeholder>
            <w:docPart w:val="C366F89760A741C88153B23617EF7FBD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74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09514275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1817794649"/>
          <w:placeholder>
            <w:docPart w:val="C366F89760A741C88153B23617EF7FBD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76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09514277" w14:textId="77777777" w:rsidR="00F3345C" w:rsidRPr="00A92544" w:rsidRDefault="00F3345C" w:rsidP="00E17E88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0951427C" w14:textId="77777777" w:rsidTr="0066360C">
        <w:tc>
          <w:tcPr>
            <w:tcW w:w="6925" w:type="dxa"/>
          </w:tcPr>
          <w:p w14:paraId="09514278" w14:textId="77777777" w:rsidR="00F3345C" w:rsidRPr="00A92544" w:rsidRDefault="00F3345C" w:rsidP="0066360C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9514279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27A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27B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09514281" w14:textId="77777777" w:rsidTr="0066360C">
        <w:tc>
          <w:tcPr>
            <w:tcW w:w="6925" w:type="dxa"/>
          </w:tcPr>
          <w:p w14:paraId="0951427D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159892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7E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65952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7F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4026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80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86" w14:textId="77777777" w:rsidTr="0066360C">
        <w:tc>
          <w:tcPr>
            <w:tcW w:w="6925" w:type="dxa"/>
          </w:tcPr>
          <w:p w14:paraId="09514282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2066594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83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42388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84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55311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85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8B" w14:textId="77777777" w:rsidTr="0066360C">
        <w:tc>
          <w:tcPr>
            <w:tcW w:w="6925" w:type="dxa"/>
          </w:tcPr>
          <w:p w14:paraId="09514287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001161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88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67446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89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32671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8A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90" w14:textId="77777777" w:rsidTr="0066360C">
        <w:tc>
          <w:tcPr>
            <w:tcW w:w="6925" w:type="dxa"/>
          </w:tcPr>
          <w:p w14:paraId="0951428C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92856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8D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95953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8E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46945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8F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9A" w14:textId="77777777" w:rsidTr="0066360C">
        <w:tc>
          <w:tcPr>
            <w:tcW w:w="6925" w:type="dxa"/>
          </w:tcPr>
          <w:p w14:paraId="09514296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2826201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97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58179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98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26769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99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29B" w14:textId="77777777" w:rsidR="00F3345C" w:rsidRPr="00A92544" w:rsidRDefault="00F3345C" w:rsidP="00F3345C"/>
    <w:p w14:paraId="0951429C" w14:textId="77777777" w:rsidR="00F3345C" w:rsidRPr="00A92544" w:rsidRDefault="00F3345C" w:rsidP="00E17E8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0951429D" w14:textId="77777777" w:rsidR="00F3345C" w:rsidRPr="00A92544" w:rsidRDefault="00F3345C" w:rsidP="00F3345C">
      <w:pPr>
        <w:rPr>
          <w:sz w:val="24"/>
          <w:szCs w:val="24"/>
        </w:rPr>
      </w:pPr>
    </w:p>
    <w:p w14:paraId="0951429E" w14:textId="77777777" w:rsidR="00F3345C" w:rsidRDefault="00F3345C" w:rsidP="00F3345C">
      <w:pPr>
        <w:rPr>
          <w:sz w:val="24"/>
          <w:szCs w:val="24"/>
        </w:rPr>
      </w:pPr>
    </w:p>
    <w:p w14:paraId="0951429F" w14:textId="77777777" w:rsidR="00F3345C" w:rsidRPr="00A92544" w:rsidRDefault="00F3345C" w:rsidP="00F3345C">
      <w:pPr>
        <w:rPr>
          <w:sz w:val="24"/>
          <w:szCs w:val="24"/>
        </w:rPr>
      </w:pPr>
    </w:p>
    <w:p w14:paraId="095142A0" w14:textId="77777777" w:rsidR="00F3345C" w:rsidRPr="00A92544" w:rsidRDefault="00F3345C" w:rsidP="00E17E8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095142A1" w14:textId="77777777" w:rsidR="00F3345C" w:rsidRPr="00A92544" w:rsidRDefault="002E1765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520323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2A2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778310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095142A3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4591084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095142A4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510902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095142A5" w14:textId="77777777" w:rsidR="00F3345C" w:rsidRPr="00A92544" w:rsidRDefault="002E1765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7617604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2A6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649245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398408820"/>
          <w:placeholder>
            <w:docPart w:val="C366F89760A741C88153B23617EF7FBD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A7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930487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670522364"/>
          <w:placeholder>
            <w:docPart w:val="C366F89760A741C88153B23617EF7FBD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A8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9106838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406807488"/>
          <w:placeholder>
            <w:docPart w:val="C366F89760A741C88153B23617EF7FBD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A9" w14:textId="77777777" w:rsidR="00F3345C" w:rsidRDefault="00F3345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5142AA" w14:textId="77777777" w:rsidR="00F3345C" w:rsidRPr="00690ADD" w:rsidRDefault="00F3345C" w:rsidP="00F3345C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 w:rsidR="00262884">
        <w:rPr>
          <w:sz w:val="32"/>
          <w:szCs w:val="32"/>
        </w:rPr>
        <w:t>6</w:t>
      </w:r>
      <w:r w:rsidRPr="00690ADD">
        <w:rPr>
          <w:sz w:val="32"/>
          <w:szCs w:val="32"/>
        </w:rPr>
        <w:t>-</w:t>
      </w:r>
      <w:r>
        <w:rPr>
          <w:sz w:val="32"/>
          <w:szCs w:val="32"/>
        </w:rPr>
        <w:t>5</w:t>
      </w:r>
      <w:r w:rsidRPr="00690ADD">
        <w:rPr>
          <w:sz w:val="32"/>
          <w:szCs w:val="32"/>
        </w:rPr>
        <w:t xml:space="preserve">: </w:t>
      </w:r>
      <w:r w:rsidR="00262884">
        <w:rPr>
          <w:sz w:val="32"/>
          <w:szCs w:val="32"/>
        </w:rPr>
        <w:t>Relationship Challenges</w:t>
      </w:r>
    </w:p>
    <w:p w14:paraId="095142AB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095142AC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954462932"/>
          <w:placeholder>
            <w:docPart w:val="91E795FC674C47F3AF0C373443ADDD92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AD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095142AE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1333341267"/>
          <w:placeholder>
            <w:docPart w:val="91E795FC674C47F3AF0C373443ADDD92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AF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095142B0" w14:textId="77777777" w:rsidR="00F3345C" w:rsidRPr="00A92544" w:rsidRDefault="00F3345C" w:rsidP="00E17E88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095142B5" w14:textId="77777777" w:rsidTr="0066360C">
        <w:tc>
          <w:tcPr>
            <w:tcW w:w="6925" w:type="dxa"/>
          </w:tcPr>
          <w:p w14:paraId="095142B1" w14:textId="77777777" w:rsidR="00F3345C" w:rsidRPr="00A92544" w:rsidRDefault="00F3345C" w:rsidP="0066360C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95142B2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2B3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2B4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095142BA" w14:textId="77777777" w:rsidTr="0066360C">
        <w:tc>
          <w:tcPr>
            <w:tcW w:w="6925" w:type="dxa"/>
          </w:tcPr>
          <w:p w14:paraId="095142B6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958952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B7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60567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B8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35609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B9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BF" w14:textId="77777777" w:rsidTr="0066360C">
        <w:tc>
          <w:tcPr>
            <w:tcW w:w="6925" w:type="dxa"/>
          </w:tcPr>
          <w:p w14:paraId="095142BB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1554353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BC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64505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BD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28400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BE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C4" w14:textId="77777777" w:rsidTr="0066360C">
        <w:tc>
          <w:tcPr>
            <w:tcW w:w="6925" w:type="dxa"/>
          </w:tcPr>
          <w:p w14:paraId="095142C0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2863891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C1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51912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C2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26708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C3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C9" w14:textId="77777777" w:rsidTr="0066360C">
        <w:tc>
          <w:tcPr>
            <w:tcW w:w="6925" w:type="dxa"/>
          </w:tcPr>
          <w:p w14:paraId="095142C5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2012980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C6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77610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C7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02798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C8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CE" w14:textId="77777777" w:rsidTr="0066360C">
        <w:tc>
          <w:tcPr>
            <w:tcW w:w="6925" w:type="dxa"/>
          </w:tcPr>
          <w:p w14:paraId="095142CA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333828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CB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8112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CC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79603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CD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2CF" w14:textId="77777777" w:rsidR="00F3345C" w:rsidRPr="00A92544" w:rsidRDefault="00F3345C" w:rsidP="00F3345C"/>
    <w:p w14:paraId="095142D0" w14:textId="77777777" w:rsidR="00F3345C" w:rsidRPr="00A92544" w:rsidRDefault="00F3345C" w:rsidP="00E17E8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095142D1" w14:textId="77777777" w:rsidR="00F3345C" w:rsidRPr="00A92544" w:rsidRDefault="00F3345C" w:rsidP="00F3345C">
      <w:pPr>
        <w:rPr>
          <w:sz w:val="24"/>
          <w:szCs w:val="24"/>
        </w:rPr>
      </w:pPr>
    </w:p>
    <w:p w14:paraId="095142D2" w14:textId="77777777" w:rsidR="00F3345C" w:rsidRDefault="00F3345C" w:rsidP="00F3345C">
      <w:pPr>
        <w:rPr>
          <w:sz w:val="24"/>
          <w:szCs w:val="24"/>
        </w:rPr>
      </w:pPr>
    </w:p>
    <w:p w14:paraId="095142D3" w14:textId="77777777" w:rsidR="00F3345C" w:rsidRPr="00A92544" w:rsidRDefault="00F3345C" w:rsidP="00F3345C">
      <w:pPr>
        <w:rPr>
          <w:sz w:val="24"/>
          <w:szCs w:val="24"/>
        </w:rPr>
      </w:pPr>
    </w:p>
    <w:p w14:paraId="095142D4" w14:textId="77777777" w:rsidR="00F3345C" w:rsidRPr="00A92544" w:rsidRDefault="00F3345C" w:rsidP="00E17E8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095142D5" w14:textId="77777777" w:rsidR="00F3345C" w:rsidRPr="00A92544" w:rsidRDefault="002E1765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8380451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2D6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726681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095142D7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459491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095142D8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600917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095142D9" w14:textId="77777777" w:rsidR="00F3345C" w:rsidRPr="00A92544" w:rsidRDefault="002E1765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543835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2DA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5112101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612059565"/>
          <w:placeholder>
            <w:docPart w:val="91E795FC674C47F3AF0C373443ADDD92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DB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345182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347060340"/>
          <w:placeholder>
            <w:docPart w:val="91E795FC674C47F3AF0C373443ADDD92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DC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68730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490176385"/>
          <w:placeholder>
            <w:docPart w:val="91E795FC674C47F3AF0C373443ADDD92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2DD" w14:textId="77777777" w:rsidR="00F3345C" w:rsidRDefault="00F3345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5142DE" w14:textId="77777777" w:rsidR="00F3345C" w:rsidRPr="00690ADD" w:rsidRDefault="00F3345C" w:rsidP="00F3345C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 w:rsidR="00262884">
        <w:rPr>
          <w:sz w:val="32"/>
          <w:szCs w:val="32"/>
        </w:rPr>
        <w:t>6</w:t>
      </w:r>
      <w:r w:rsidRPr="00690ADD">
        <w:rPr>
          <w:sz w:val="32"/>
          <w:szCs w:val="32"/>
        </w:rPr>
        <w:t>-</w:t>
      </w:r>
      <w:r>
        <w:rPr>
          <w:sz w:val="32"/>
          <w:szCs w:val="32"/>
        </w:rPr>
        <w:t>6</w:t>
      </w:r>
      <w:r w:rsidRPr="00690ADD">
        <w:rPr>
          <w:sz w:val="32"/>
          <w:szCs w:val="32"/>
        </w:rPr>
        <w:t xml:space="preserve">: </w:t>
      </w:r>
      <w:r w:rsidR="00262884">
        <w:rPr>
          <w:sz w:val="32"/>
          <w:szCs w:val="32"/>
        </w:rPr>
        <w:t>Making Responsible Decisions</w:t>
      </w:r>
    </w:p>
    <w:p w14:paraId="095142DF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095142E0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788966116"/>
          <w:placeholder>
            <w:docPart w:val="3350ED0AB8514E7ABBF18F245BD039B1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E1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095142E2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128069314"/>
          <w:placeholder>
            <w:docPart w:val="3350ED0AB8514E7ABBF18F245BD039B1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2E3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095142E4" w14:textId="77777777" w:rsidR="00F3345C" w:rsidRPr="00A92544" w:rsidRDefault="00F3345C" w:rsidP="00E17E88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095142E9" w14:textId="77777777" w:rsidTr="0066360C">
        <w:tc>
          <w:tcPr>
            <w:tcW w:w="6925" w:type="dxa"/>
          </w:tcPr>
          <w:p w14:paraId="095142E5" w14:textId="77777777" w:rsidR="00F3345C" w:rsidRPr="00A92544" w:rsidRDefault="00F3345C" w:rsidP="0066360C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95142E6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2E7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2E8" w14:textId="77777777" w:rsidR="00F3345C" w:rsidRPr="00A92544" w:rsidRDefault="00F3345C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095142EE" w14:textId="77777777" w:rsidTr="0066360C">
        <w:tc>
          <w:tcPr>
            <w:tcW w:w="6925" w:type="dxa"/>
          </w:tcPr>
          <w:p w14:paraId="095142EA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191510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EB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10658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EC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59360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ED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F3" w14:textId="77777777" w:rsidTr="0066360C">
        <w:tc>
          <w:tcPr>
            <w:tcW w:w="6925" w:type="dxa"/>
          </w:tcPr>
          <w:p w14:paraId="095142EF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-1817558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F0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08960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F1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27992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F2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F8" w14:textId="77777777" w:rsidTr="0066360C">
        <w:tc>
          <w:tcPr>
            <w:tcW w:w="6925" w:type="dxa"/>
          </w:tcPr>
          <w:p w14:paraId="095142F4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476787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F5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2874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F6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04238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F7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2FD" w14:textId="77777777" w:rsidTr="0066360C">
        <w:tc>
          <w:tcPr>
            <w:tcW w:w="6925" w:type="dxa"/>
          </w:tcPr>
          <w:p w14:paraId="095142F9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1992709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FA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11802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2FB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99204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2FC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09514307" w14:textId="77777777" w:rsidTr="0066360C">
        <w:tc>
          <w:tcPr>
            <w:tcW w:w="6925" w:type="dxa"/>
          </w:tcPr>
          <w:p w14:paraId="09514303" w14:textId="77777777" w:rsidR="00F3345C" w:rsidRPr="00A92544" w:rsidRDefault="00F3345C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454865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04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79140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05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89758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06" w14:textId="77777777" w:rsidR="00F3345C" w:rsidRPr="00A92544" w:rsidRDefault="00F3345C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308" w14:textId="77777777" w:rsidR="00F3345C" w:rsidRPr="00A92544" w:rsidRDefault="00F3345C" w:rsidP="00F3345C"/>
    <w:p w14:paraId="09514309" w14:textId="77777777" w:rsidR="00F3345C" w:rsidRPr="00A92544" w:rsidRDefault="00F3345C" w:rsidP="00E17E88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0951430A" w14:textId="77777777" w:rsidR="00F3345C" w:rsidRPr="00A92544" w:rsidRDefault="00F3345C" w:rsidP="00F3345C">
      <w:pPr>
        <w:rPr>
          <w:sz w:val="24"/>
          <w:szCs w:val="24"/>
        </w:rPr>
      </w:pPr>
    </w:p>
    <w:p w14:paraId="0951430B" w14:textId="77777777" w:rsidR="00F3345C" w:rsidRDefault="00F3345C" w:rsidP="00F3345C">
      <w:pPr>
        <w:rPr>
          <w:sz w:val="24"/>
          <w:szCs w:val="24"/>
        </w:rPr>
      </w:pPr>
    </w:p>
    <w:p w14:paraId="0951430C" w14:textId="77777777" w:rsidR="00F3345C" w:rsidRPr="00A92544" w:rsidRDefault="00F3345C" w:rsidP="00F3345C">
      <w:pPr>
        <w:rPr>
          <w:sz w:val="24"/>
          <w:szCs w:val="24"/>
        </w:rPr>
      </w:pPr>
    </w:p>
    <w:p w14:paraId="0951430D" w14:textId="77777777" w:rsidR="00F3345C" w:rsidRPr="00A92544" w:rsidRDefault="00F3345C" w:rsidP="00E17E88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0951430E" w14:textId="77777777" w:rsidR="00F3345C" w:rsidRPr="00A92544" w:rsidRDefault="002E1765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1798118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30F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259794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09514310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808511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09514311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85228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09514312" w14:textId="77777777" w:rsidR="00F3345C" w:rsidRPr="00A92544" w:rsidRDefault="002E1765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4296289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313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130315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1687488876"/>
          <w:placeholder>
            <w:docPart w:val="3350ED0AB8514E7ABBF18F245BD039B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314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897892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008328436"/>
          <w:placeholder>
            <w:docPart w:val="3350ED0AB8514E7ABBF18F245BD039B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315" w14:textId="77777777" w:rsidR="00F3345C" w:rsidRPr="00A92544" w:rsidRDefault="002E1765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607421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357497615"/>
          <w:placeholder>
            <w:docPart w:val="3350ED0AB8514E7ABBF18F245BD039B1"/>
          </w:placeholder>
          <w:showingPlcHdr/>
          <w:text/>
        </w:sdtPr>
        <w:sdtEndPr/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09514316" w14:textId="77777777" w:rsidR="00E17E88" w:rsidRDefault="00E17E8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514317" w14:textId="3B8351A6" w:rsidR="00E17E88" w:rsidRPr="00690ADD" w:rsidRDefault="00E17E88" w:rsidP="00E17E88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 w:rsidR="00262884">
        <w:rPr>
          <w:sz w:val="32"/>
          <w:szCs w:val="32"/>
        </w:rPr>
        <w:t>6</w:t>
      </w:r>
      <w:r w:rsidRPr="00690ADD">
        <w:rPr>
          <w:sz w:val="32"/>
          <w:szCs w:val="32"/>
        </w:rPr>
        <w:t>-</w:t>
      </w:r>
      <w:r>
        <w:rPr>
          <w:sz w:val="32"/>
          <w:szCs w:val="32"/>
        </w:rPr>
        <w:t>7</w:t>
      </w:r>
      <w:r w:rsidRPr="00690ADD">
        <w:rPr>
          <w:sz w:val="32"/>
          <w:szCs w:val="32"/>
        </w:rPr>
        <w:t xml:space="preserve">: </w:t>
      </w:r>
      <w:r w:rsidR="00CB020F">
        <w:rPr>
          <w:sz w:val="32"/>
          <w:szCs w:val="32"/>
        </w:rPr>
        <w:t>Sexually Transmitted Infections</w:t>
      </w:r>
    </w:p>
    <w:p w14:paraId="09514318" w14:textId="77777777" w:rsidR="00E17E88" w:rsidRDefault="00E17E88" w:rsidP="00E17E88">
      <w:pPr>
        <w:spacing w:after="0" w:line="240" w:lineRule="auto"/>
        <w:rPr>
          <w:sz w:val="24"/>
          <w:szCs w:val="24"/>
        </w:rPr>
      </w:pPr>
    </w:p>
    <w:p w14:paraId="09514319" w14:textId="77777777" w:rsidR="00E17E88" w:rsidRPr="00A92544" w:rsidRDefault="00E17E88" w:rsidP="00E17E88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820344682"/>
          <w:placeholder>
            <w:docPart w:val="AB82846C84464AE7BB5E43BF90DD4ECB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31A" w14:textId="77777777" w:rsidR="00E17E88" w:rsidRPr="00A92544" w:rsidRDefault="00E17E88" w:rsidP="00E17E88">
      <w:pPr>
        <w:spacing w:after="0" w:line="240" w:lineRule="auto"/>
        <w:rPr>
          <w:b/>
          <w:sz w:val="24"/>
          <w:szCs w:val="24"/>
        </w:rPr>
      </w:pPr>
    </w:p>
    <w:p w14:paraId="0951431B" w14:textId="77777777" w:rsidR="00E17E88" w:rsidRPr="00A92544" w:rsidRDefault="00E17E88" w:rsidP="00E17E88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419019970"/>
          <w:placeholder>
            <w:docPart w:val="AB82846C84464AE7BB5E43BF90DD4ECB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31C" w14:textId="77777777" w:rsidR="00E17E88" w:rsidRPr="00A92544" w:rsidRDefault="00E17E88" w:rsidP="00E17E88">
      <w:pPr>
        <w:spacing w:after="0" w:line="240" w:lineRule="auto"/>
        <w:rPr>
          <w:sz w:val="24"/>
          <w:szCs w:val="24"/>
        </w:rPr>
      </w:pPr>
    </w:p>
    <w:p w14:paraId="0951431D" w14:textId="77777777" w:rsidR="00E17E88" w:rsidRPr="00A92544" w:rsidRDefault="00E17E88" w:rsidP="00E17E88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E17E88" w:rsidRPr="00A92544" w14:paraId="09514322" w14:textId="77777777" w:rsidTr="0066360C">
        <w:tc>
          <w:tcPr>
            <w:tcW w:w="6925" w:type="dxa"/>
          </w:tcPr>
          <w:p w14:paraId="0951431E" w14:textId="77777777" w:rsidR="00E17E88" w:rsidRPr="00A92544" w:rsidRDefault="00E17E88" w:rsidP="0066360C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951431F" w14:textId="77777777" w:rsidR="00E17E88" w:rsidRPr="00A92544" w:rsidRDefault="00E17E88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320" w14:textId="77777777" w:rsidR="00E17E88" w:rsidRPr="00A92544" w:rsidRDefault="00E17E88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321" w14:textId="77777777" w:rsidR="00E17E88" w:rsidRPr="00A92544" w:rsidRDefault="00E17E88" w:rsidP="0066360C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E17E88" w:rsidRPr="00A92544" w14:paraId="09514327" w14:textId="77777777" w:rsidTr="0066360C">
        <w:tc>
          <w:tcPr>
            <w:tcW w:w="6925" w:type="dxa"/>
          </w:tcPr>
          <w:p w14:paraId="09514323" w14:textId="77777777" w:rsidR="00E17E88" w:rsidRPr="00A92544" w:rsidRDefault="00E17E88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427656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24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93229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25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44167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26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17E88" w:rsidRPr="00A92544" w14:paraId="0951432C" w14:textId="77777777" w:rsidTr="0066360C">
        <w:tc>
          <w:tcPr>
            <w:tcW w:w="6925" w:type="dxa"/>
          </w:tcPr>
          <w:p w14:paraId="09514328" w14:textId="77777777" w:rsidR="00E17E88" w:rsidRPr="00A92544" w:rsidRDefault="00E17E88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-510224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29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63337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2A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41365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2B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17E88" w:rsidRPr="00A92544" w14:paraId="09514331" w14:textId="77777777" w:rsidTr="0066360C">
        <w:tc>
          <w:tcPr>
            <w:tcW w:w="6925" w:type="dxa"/>
          </w:tcPr>
          <w:p w14:paraId="0951432D" w14:textId="77777777" w:rsidR="00E17E88" w:rsidRPr="00A92544" w:rsidRDefault="00E17E88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815598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2E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16091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2F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24691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30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17E88" w:rsidRPr="00A92544" w14:paraId="09514336" w14:textId="77777777" w:rsidTr="0066360C">
        <w:tc>
          <w:tcPr>
            <w:tcW w:w="6925" w:type="dxa"/>
          </w:tcPr>
          <w:p w14:paraId="09514332" w14:textId="77777777" w:rsidR="00E17E88" w:rsidRPr="00A92544" w:rsidRDefault="00E17E88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533117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33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95364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34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22824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35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3B" w14:textId="77777777" w:rsidTr="00A65F09">
        <w:tc>
          <w:tcPr>
            <w:tcW w:w="6925" w:type="dxa"/>
          </w:tcPr>
          <w:p w14:paraId="09514337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4</w:t>
            </w:r>
          </w:p>
        </w:tc>
        <w:sdt>
          <w:sdtPr>
            <w:id w:val="2540260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38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744994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39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76410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3A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17E88" w:rsidRPr="00A92544" w14:paraId="09514340" w14:textId="77777777" w:rsidTr="0066360C">
        <w:tc>
          <w:tcPr>
            <w:tcW w:w="6925" w:type="dxa"/>
          </w:tcPr>
          <w:p w14:paraId="0951433C" w14:textId="77777777" w:rsidR="00E17E88" w:rsidRPr="00A92544" w:rsidRDefault="00E17E88" w:rsidP="0066360C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1270968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3D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86844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3E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45768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3F" w14:textId="77777777" w:rsidR="00E17E88" w:rsidRPr="00A92544" w:rsidRDefault="00E17E88" w:rsidP="0066360C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341" w14:textId="77777777" w:rsidR="00E17E88" w:rsidRPr="00A92544" w:rsidRDefault="00E17E88" w:rsidP="00E17E88"/>
    <w:p w14:paraId="09514342" w14:textId="77777777" w:rsidR="00E17E88" w:rsidRPr="00A92544" w:rsidRDefault="00E17E88" w:rsidP="00E17E88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09514343" w14:textId="77777777" w:rsidR="00E17E88" w:rsidRPr="00A92544" w:rsidRDefault="00E17E88" w:rsidP="00E17E88">
      <w:pPr>
        <w:rPr>
          <w:sz w:val="24"/>
          <w:szCs w:val="24"/>
        </w:rPr>
      </w:pPr>
    </w:p>
    <w:p w14:paraId="09514344" w14:textId="77777777" w:rsidR="00E17E88" w:rsidRDefault="00E17E88" w:rsidP="00E17E88">
      <w:pPr>
        <w:rPr>
          <w:sz w:val="24"/>
          <w:szCs w:val="24"/>
        </w:rPr>
      </w:pPr>
    </w:p>
    <w:p w14:paraId="09514345" w14:textId="77777777" w:rsidR="00E17E88" w:rsidRPr="00A92544" w:rsidRDefault="00E17E88" w:rsidP="00E17E88">
      <w:pPr>
        <w:rPr>
          <w:sz w:val="24"/>
          <w:szCs w:val="24"/>
        </w:rPr>
      </w:pPr>
    </w:p>
    <w:p w14:paraId="09514346" w14:textId="77777777" w:rsidR="00E17E88" w:rsidRPr="00A92544" w:rsidRDefault="00E17E88" w:rsidP="00E17E88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09514347" w14:textId="77777777" w:rsidR="00E17E88" w:rsidRPr="00A92544" w:rsidRDefault="002E1765" w:rsidP="00E17E88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19243739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E17E88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348" w14:textId="77777777" w:rsidR="00E17E88" w:rsidRPr="00A92544" w:rsidRDefault="002E1765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544103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>Content didn’t seem as important.</w:t>
      </w:r>
    </w:p>
    <w:p w14:paraId="09514349" w14:textId="77777777" w:rsidR="00E17E88" w:rsidRPr="00A92544" w:rsidRDefault="002E1765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950436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>Content is covered in other lessons.</w:t>
      </w:r>
    </w:p>
    <w:p w14:paraId="0951434A" w14:textId="77777777" w:rsidR="00E17E88" w:rsidRPr="00A92544" w:rsidRDefault="002E1765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151872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>Technology challenges prevented it.</w:t>
      </w:r>
    </w:p>
    <w:p w14:paraId="0951434B" w14:textId="77777777" w:rsidR="00E17E88" w:rsidRPr="00A92544" w:rsidRDefault="002E1765" w:rsidP="00E17E88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120816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E17E88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34C" w14:textId="77777777" w:rsidR="00E17E88" w:rsidRPr="00A92544" w:rsidRDefault="002E1765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675770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1701765800"/>
          <w:placeholder>
            <w:docPart w:val="AB82846C84464AE7BB5E43BF90DD4ECB"/>
          </w:placeholder>
          <w:showingPlcHdr/>
          <w:text/>
        </w:sdtPr>
        <w:sdtEndPr/>
        <w:sdtContent>
          <w:r w:rsidR="00E17E88" w:rsidRPr="00A92544">
            <w:rPr>
              <w:rStyle w:val="PlaceholderText"/>
            </w:rPr>
            <w:t>Click here to enter text.</w:t>
          </w:r>
        </w:sdtContent>
      </w:sdt>
    </w:p>
    <w:p w14:paraId="0951434D" w14:textId="77777777" w:rsidR="00E17E88" w:rsidRPr="00A92544" w:rsidRDefault="002E1765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246539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-73197184"/>
          <w:placeholder>
            <w:docPart w:val="AB82846C84464AE7BB5E43BF90DD4ECB"/>
          </w:placeholder>
          <w:showingPlcHdr/>
          <w:text/>
        </w:sdtPr>
        <w:sdtEndPr/>
        <w:sdtContent>
          <w:r w:rsidR="00E17E88" w:rsidRPr="00A92544">
            <w:rPr>
              <w:rStyle w:val="PlaceholderText"/>
            </w:rPr>
            <w:t>Click here to enter text.</w:t>
          </w:r>
        </w:sdtContent>
      </w:sdt>
    </w:p>
    <w:p w14:paraId="0951434E" w14:textId="77777777" w:rsidR="00E17E88" w:rsidRPr="00A92544" w:rsidRDefault="002E1765" w:rsidP="00E17E88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752805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E88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7E88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1973401289"/>
          <w:placeholder>
            <w:docPart w:val="AB82846C84464AE7BB5E43BF90DD4ECB"/>
          </w:placeholder>
          <w:showingPlcHdr/>
          <w:text/>
        </w:sdtPr>
        <w:sdtEndPr/>
        <w:sdtContent>
          <w:r w:rsidR="00E17E88" w:rsidRPr="00A92544">
            <w:rPr>
              <w:rStyle w:val="PlaceholderText"/>
            </w:rPr>
            <w:t>Click here to enter text.</w:t>
          </w:r>
        </w:sdtContent>
      </w:sdt>
    </w:p>
    <w:p w14:paraId="0951434F" w14:textId="77777777" w:rsidR="00262884" w:rsidRDefault="0026288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514350" w14:textId="5BD291CD" w:rsidR="00262884" w:rsidRPr="00690ADD" w:rsidRDefault="00262884" w:rsidP="00262884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>
        <w:rPr>
          <w:sz w:val="32"/>
          <w:szCs w:val="32"/>
        </w:rPr>
        <w:t>6</w:t>
      </w:r>
      <w:r w:rsidRPr="00690ADD">
        <w:rPr>
          <w:sz w:val="32"/>
          <w:szCs w:val="32"/>
        </w:rPr>
        <w:t>-</w:t>
      </w:r>
      <w:r w:rsidR="00CB020F">
        <w:rPr>
          <w:sz w:val="32"/>
          <w:szCs w:val="32"/>
        </w:rPr>
        <w:t>8</w:t>
      </w:r>
      <w:r w:rsidR="000019B8">
        <w:rPr>
          <w:sz w:val="32"/>
          <w:szCs w:val="32"/>
        </w:rPr>
        <w:t>:</w:t>
      </w:r>
      <w:r w:rsidRPr="00690ADD">
        <w:rPr>
          <w:sz w:val="32"/>
          <w:szCs w:val="32"/>
        </w:rPr>
        <w:t xml:space="preserve"> </w:t>
      </w:r>
      <w:r w:rsidR="00CB020F">
        <w:rPr>
          <w:sz w:val="32"/>
          <w:szCs w:val="32"/>
        </w:rPr>
        <w:t>Refuse or Report</w:t>
      </w:r>
    </w:p>
    <w:p w14:paraId="09514351" w14:textId="77777777" w:rsidR="00262884" w:rsidRDefault="00262884" w:rsidP="00262884">
      <w:pPr>
        <w:spacing w:after="0" w:line="240" w:lineRule="auto"/>
        <w:rPr>
          <w:sz w:val="24"/>
          <w:szCs w:val="24"/>
        </w:rPr>
      </w:pPr>
    </w:p>
    <w:p w14:paraId="09514352" w14:textId="77777777" w:rsidR="00262884" w:rsidRPr="00A92544" w:rsidRDefault="00262884" w:rsidP="00262884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809543254"/>
          <w:placeholder>
            <w:docPart w:val="7BEDB00131314250A8FAB9852F921388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353" w14:textId="77777777" w:rsidR="00262884" w:rsidRPr="00A92544" w:rsidRDefault="00262884" w:rsidP="00262884">
      <w:pPr>
        <w:spacing w:after="0" w:line="240" w:lineRule="auto"/>
        <w:rPr>
          <w:b/>
          <w:sz w:val="24"/>
          <w:szCs w:val="24"/>
        </w:rPr>
      </w:pPr>
    </w:p>
    <w:p w14:paraId="09514354" w14:textId="77777777" w:rsidR="00262884" w:rsidRPr="00A92544" w:rsidRDefault="00262884" w:rsidP="00262884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915019910"/>
          <w:placeholder>
            <w:docPart w:val="7BEDB00131314250A8FAB9852F921388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355" w14:textId="77777777" w:rsidR="00262884" w:rsidRPr="00A92544" w:rsidRDefault="00262884" w:rsidP="00262884">
      <w:pPr>
        <w:spacing w:after="0" w:line="240" w:lineRule="auto"/>
        <w:rPr>
          <w:sz w:val="24"/>
          <w:szCs w:val="24"/>
        </w:rPr>
      </w:pPr>
    </w:p>
    <w:p w14:paraId="09514356" w14:textId="77777777" w:rsidR="00262884" w:rsidRPr="00A92544" w:rsidRDefault="00262884" w:rsidP="00262884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262884" w:rsidRPr="00A92544" w14:paraId="0951435B" w14:textId="77777777" w:rsidTr="00A65F09">
        <w:tc>
          <w:tcPr>
            <w:tcW w:w="6925" w:type="dxa"/>
          </w:tcPr>
          <w:p w14:paraId="09514357" w14:textId="77777777" w:rsidR="00262884" w:rsidRPr="00A92544" w:rsidRDefault="00262884" w:rsidP="00A65F09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9514358" w14:textId="77777777" w:rsidR="00262884" w:rsidRPr="00A92544" w:rsidRDefault="00262884" w:rsidP="00A65F09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359" w14:textId="77777777" w:rsidR="00262884" w:rsidRPr="00A92544" w:rsidRDefault="00262884" w:rsidP="00A65F09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35A" w14:textId="77777777" w:rsidR="00262884" w:rsidRPr="00A92544" w:rsidRDefault="00262884" w:rsidP="00A65F09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262884" w:rsidRPr="00A92544" w14:paraId="09514360" w14:textId="77777777" w:rsidTr="00A65F09">
        <w:tc>
          <w:tcPr>
            <w:tcW w:w="6925" w:type="dxa"/>
          </w:tcPr>
          <w:p w14:paraId="0951435C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1366592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5D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93103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5E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84976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5F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65" w14:textId="77777777" w:rsidTr="00A65F09">
        <w:tc>
          <w:tcPr>
            <w:tcW w:w="6925" w:type="dxa"/>
          </w:tcPr>
          <w:p w14:paraId="09514361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-371456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62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07595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63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67939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64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6A" w14:textId="77777777" w:rsidTr="00A65F09">
        <w:tc>
          <w:tcPr>
            <w:tcW w:w="6925" w:type="dxa"/>
          </w:tcPr>
          <w:p w14:paraId="09514366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-307085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67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65754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68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33558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69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6F" w14:textId="77777777" w:rsidTr="00A65F09">
        <w:tc>
          <w:tcPr>
            <w:tcW w:w="6925" w:type="dxa"/>
          </w:tcPr>
          <w:p w14:paraId="0951436B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1218892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6C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9182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6D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1383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6E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83" w14:textId="77777777" w:rsidTr="00A65F09">
        <w:tc>
          <w:tcPr>
            <w:tcW w:w="6925" w:type="dxa"/>
          </w:tcPr>
          <w:p w14:paraId="0951437F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9429108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80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23957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81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46333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82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384" w14:textId="77777777" w:rsidR="00262884" w:rsidRPr="00A92544" w:rsidRDefault="00262884" w:rsidP="00262884"/>
    <w:p w14:paraId="09514385" w14:textId="77777777" w:rsidR="00262884" w:rsidRPr="00A92544" w:rsidRDefault="00262884" w:rsidP="0026288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09514386" w14:textId="77777777" w:rsidR="00262884" w:rsidRPr="00A92544" w:rsidRDefault="00262884" w:rsidP="00262884">
      <w:pPr>
        <w:rPr>
          <w:sz w:val="24"/>
          <w:szCs w:val="24"/>
        </w:rPr>
      </w:pPr>
    </w:p>
    <w:p w14:paraId="09514387" w14:textId="77777777" w:rsidR="00262884" w:rsidRDefault="00262884" w:rsidP="00262884">
      <w:pPr>
        <w:rPr>
          <w:sz w:val="24"/>
          <w:szCs w:val="24"/>
        </w:rPr>
      </w:pPr>
    </w:p>
    <w:p w14:paraId="09514388" w14:textId="77777777" w:rsidR="00262884" w:rsidRPr="00A92544" w:rsidRDefault="00262884" w:rsidP="00262884">
      <w:pPr>
        <w:rPr>
          <w:sz w:val="24"/>
          <w:szCs w:val="24"/>
        </w:rPr>
      </w:pPr>
    </w:p>
    <w:p w14:paraId="09514389" w14:textId="77777777" w:rsidR="00262884" w:rsidRPr="00A92544" w:rsidRDefault="00262884" w:rsidP="00262884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0951438A" w14:textId="77777777" w:rsidR="00262884" w:rsidRPr="00A92544" w:rsidRDefault="002E1765" w:rsidP="00262884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974140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62884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38B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20211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>Content didn’t seem as important.</w:t>
      </w:r>
    </w:p>
    <w:p w14:paraId="0951438C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069572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>Content is covered in other lessons.</w:t>
      </w:r>
    </w:p>
    <w:p w14:paraId="0951438D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790827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>Technology challenges prevented it.</w:t>
      </w:r>
    </w:p>
    <w:p w14:paraId="0951438E" w14:textId="77777777" w:rsidR="00262884" w:rsidRPr="00A92544" w:rsidRDefault="002E1765" w:rsidP="00262884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19390511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62884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38F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452332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38403486"/>
          <w:placeholder>
            <w:docPart w:val="7BEDB00131314250A8FAB9852F921388"/>
          </w:placeholder>
          <w:showingPlcHdr/>
          <w:text/>
        </w:sdtPr>
        <w:sdtEndPr/>
        <w:sdtContent>
          <w:r w:rsidR="00262884" w:rsidRPr="00A92544">
            <w:rPr>
              <w:rStyle w:val="PlaceholderText"/>
            </w:rPr>
            <w:t>Click here to enter text.</w:t>
          </w:r>
        </w:sdtContent>
      </w:sdt>
    </w:p>
    <w:p w14:paraId="09514390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00855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252628201"/>
          <w:placeholder>
            <w:docPart w:val="7BEDB00131314250A8FAB9852F921388"/>
          </w:placeholder>
          <w:showingPlcHdr/>
          <w:text/>
        </w:sdtPr>
        <w:sdtEndPr/>
        <w:sdtContent>
          <w:r w:rsidR="00262884" w:rsidRPr="00A92544">
            <w:rPr>
              <w:rStyle w:val="PlaceholderText"/>
            </w:rPr>
            <w:t>Click here to enter text.</w:t>
          </w:r>
        </w:sdtContent>
      </w:sdt>
    </w:p>
    <w:p w14:paraId="09514391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676073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47924171"/>
          <w:placeholder>
            <w:docPart w:val="7BEDB00131314250A8FAB9852F921388"/>
          </w:placeholder>
          <w:showingPlcHdr/>
          <w:text/>
        </w:sdtPr>
        <w:sdtEndPr/>
        <w:sdtContent>
          <w:r w:rsidR="00262884" w:rsidRPr="00A92544">
            <w:rPr>
              <w:rStyle w:val="PlaceholderText"/>
            </w:rPr>
            <w:t>Click here to enter text.</w:t>
          </w:r>
        </w:sdtContent>
      </w:sdt>
    </w:p>
    <w:p w14:paraId="09514392" w14:textId="77777777" w:rsidR="00262884" w:rsidRDefault="0026288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514393" w14:textId="38304DC6" w:rsidR="00262884" w:rsidRPr="00690ADD" w:rsidRDefault="00262884" w:rsidP="00262884">
      <w:pPr>
        <w:spacing w:after="0" w:line="240" w:lineRule="auto"/>
        <w:ind w:left="4680" w:hanging="4680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>
        <w:rPr>
          <w:sz w:val="32"/>
          <w:szCs w:val="32"/>
        </w:rPr>
        <w:t>6</w:t>
      </w:r>
      <w:r w:rsidRPr="00690ADD">
        <w:rPr>
          <w:sz w:val="32"/>
          <w:szCs w:val="32"/>
        </w:rPr>
        <w:t>-</w:t>
      </w:r>
      <w:r w:rsidR="00CB020F">
        <w:rPr>
          <w:sz w:val="32"/>
          <w:szCs w:val="32"/>
        </w:rPr>
        <w:t>9</w:t>
      </w:r>
      <w:r w:rsidR="000019B8">
        <w:rPr>
          <w:sz w:val="32"/>
          <w:szCs w:val="32"/>
        </w:rPr>
        <w:t>:</w:t>
      </w:r>
      <w:r w:rsidR="00CB020F">
        <w:rPr>
          <w:sz w:val="32"/>
          <w:szCs w:val="32"/>
        </w:rPr>
        <w:t xml:space="preserve"> Media and Information Literacy</w:t>
      </w:r>
    </w:p>
    <w:p w14:paraId="09514394" w14:textId="77777777" w:rsidR="00262884" w:rsidRDefault="00262884" w:rsidP="00262884">
      <w:pPr>
        <w:spacing w:after="0" w:line="240" w:lineRule="auto"/>
        <w:rPr>
          <w:sz w:val="24"/>
          <w:szCs w:val="24"/>
        </w:rPr>
      </w:pPr>
    </w:p>
    <w:p w14:paraId="09514395" w14:textId="77777777" w:rsidR="00262884" w:rsidRPr="00A92544" w:rsidRDefault="00262884" w:rsidP="00262884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676201477"/>
          <w:placeholder>
            <w:docPart w:val="B7C510CB159342228A59C374C82539B0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396" w14:textId="77777777" w:rsidR="00262884" w:rsidRPr="00A92544" w:rsidRDefault="00262884" w:rsidP="00262884">
      <w:pPr>
        <w:spacing w:after="0" w:line="240" w:lineRule="auto"/>
        <w:rPr>
          <w:b/>
          <w:sz w:val="24"/>
          <w:szCs w:val="24"/>
        </w:rPr>
      </w:pPr>
    </w:p>
    <w:p w14:paraId="09514397" w14:textId="77777777" w:rsidR="00262884" w:rsidRPr="00A92544" w:rsidRDefault="00262884" w:rsidP="00262884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954594395"/>
          <w:placeholder>
            <w:docPart w:val="B7C510CB159342228A59C374C82539B0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398" w14:textId="77777777" w:rsidR="00262884" w:rsidRPr="00A92544" w:rsidRDefault="00262884" w:rsidP="00262884">
      <w:pPr>
        <w:spacing w:after="0" w:line="240" w:lineRule="auto"/>
        <w:rPr>
          <w:sz w:val="24"/>
          <w:szCs w:val="24"/>
        </w:rPr>
      </w:pPr>
    </w:p>
    <w:p w14:paraId="09514399" w14:textId="77777777" w:rsidR="00262884" w:rsidRPr="00A92544" w:rsidRDefault="00262884" w:rsidP="00262884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262884" w:rsidRPr="00A92544" w14:paraId="0951439E" w14:textId="77777777" w:rsidTr="00A65F09">
        <w:tc>
          <w:tcPr>
            <w:tcW w:w="6925" w:type="dxa"/>
          </w:tcPr>
          <w:p w14:paraId="0951439A" w14:textId="77777777" w:rsidR="00262884" w:rsidRPr="00A92544" w:rsidRDefault="00262884" w:rsidP="00A65F09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951439B" w14:textId="77777777" w:rsidR="00262884" w:rsidRPr="00A92544" w:rsidRDefault="00262884" w:rsidP="00A65F09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39C" w14:textId="77777777" w:rsidR="00262884" w:rsidRPr="00A92544" w:rsidRDefault="00262884" w:rsidP="00A65F09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39D" w14:textId="77777777" w:rsidR="00262884" w:rsidRPr="00A92544" w:rsidRDefault="00262884" w:rsidP="00A65F09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262884" w:rsidRPr="00A92544" w14:paraId="095143A3" w14:textId="77777777" w:rsidTr="00A65F09">
        <w:tc>
          <w:tcPr>
            <w:tcW w:w="6925" w:type="dxa"/>
          </w:tcPr>
          <w:p w14:paraId="0951439F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995494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A0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33112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A1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25717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A2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A8" w14:textId="77777777" w:rsidTr="00A65F09">
        <w:tc>
          <w:tcPr>
            <w:tcW w:w="6925" w:type="dxa"/>
          </w:tcPr>
          <w:p w14:paraId="095143A4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6011488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A5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1614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A6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35679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A7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AD" w14:textId="77777777" w:rsidTr="00A65F09">
        <w:tc>
          <w:tcPr>
            <w:tcW w:w="6925" w:type="dxa"/>
          </w:tcPr>
          <w:p w14:paraId="095143A9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-1470037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AA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76623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AB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92621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AC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B2" w14:textId="77777777" w:rsidTr="00A65F09">
        <w:tc>
          <w:tcPr>
            <w:tcW w:w="6925" w:type="dxa"/>
          </w:tcPr>
          <w:p w14:paraId="095143AE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2032522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AF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5831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B0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9887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B1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BC" w14:textId="77777777" w:rsidTr="00A65F09">
        <w:tc>
          <w:tcPr>
            <w:tcW w:w="6925" w:type="dxa"/>
          </w:tcPr>
          <w:p w14:paraId="095143B8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1198131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B9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37767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BA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765514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BB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3BD" w14:textId="77777777" w:rsidR="00262884" w:rsidRPr="00A92544" w:rsidRDefault="00262884" w:rsidP="00262884"/>
    <w:p w14:paraId="095143BE" w14:textId="77777777" w:rsidR="00262884" w:rsidRPr="00A92544" w:rsidRDefault="00262884" w:rsidP="0026288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095143BF" w14:textId="77777777" w:rsidR="00262884" w:rsidRPr="00A92544" w:rsidRDefault="00262884" w:rsidP="00262884">
      <w:pPr>
        <w:rPr>
          <w:sz w:val="24"/>
          <w:szCs w:val="24"/>
        </w:rPr>
      </w:pPr>
    </w:p>
    <w:p w14:paraId="095143C0" w14:textId="77777777" w:rsidR="00262884" w:rsidRDefault="00262884" w:rsidP="00262884">
      <w:pPr>
        <w:rPr>
          <w:sz w:val="24"/>
          <w:szCs w:val="24"/>
        </w:rPr>
      </w:pPr>
    </w:p>
    <w:p w14:paraId="095143C1" w14:textId="77777777" w:rsidR="00262884" w:rsidRPr="00A92544" w:rsidRDefault="00262884" w:rsidP="00262884">
      <w:pPr>
        <w:rPr>
          <w:sz w:val="24"/>
          <w:szCs w:val="24"/>
        </w:rPr>
      </w:pPr>
    </w:p>
    <w:p w14:paraId="095143C2" w14:textId="77777777" w:rsidR="00262884" w:rsidRPr="00A92544" w:rsidRDefault="00262884" w:rsidP="00262884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095143C3" w14:textId="77777777" w:rsidR="00262884" w:rsidRPr="00A92544" w:rsidRDefault="002E1765" w:rsidP="00262884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17217152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62884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3C4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645556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>Content didn’t seem as important.</w:t>
      </w:r>
    </w:p>
    <w:p w14:paraId="095143C5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9168501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>Content is covered in other lessons.</w:t>
      </w:r>
    </w:p>
    <w:p w14:paraId="095143C6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0762478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>Technology challenges prevented it.</w:t>
      </w:r>
    </w:p>
    <w:p w14:paraId="095143C7" w14:textId="77777777" w:rsidR="00262884" w:rsidRPr="00A92544" w:rsidRDefault="002E1765" w:rsidP="00262884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932019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62884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3C8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95898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49774776"/>
          <w:placeholder>
            <w:docPart w:val="B7C510CB159342228A59C374C82539B0"/>
          </w:placeholder>
          <w:showingPlcHdr/>
          <w:text/>
        </w:sdtPr>
        <w:sdtEndPr/>
        <w:sdtContent>
          <w:r w:rsidR="00262884" w:rsidRPr="00A92544">
            <w:rPr>
              <w:rStyle w:val="PlaceholderText"/>
            </w:rPr>
            <w:t>Click here to enter text.</w:t>
          </w:r>
        </w:sdtContent>
      </w:sdt>
    </w:p>
    <w:p w14:paraId="095143C9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427004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6114083"/>
          <w:placeholder>
            <w:docPart w:val="B7C510CB159342228A59C374C82539B0"/>
          </w:placeholder>
          <w:showingPlcHdr/>
          <w:text/>
        </w:sdtPr>
        <w:sdtEndPr/>
        <w:sdtContent>
          <w:r w:rsidR="00262884" w:rsidRPr="00A92544">
            <w:rPr>
              <w:rStyle w:val="PlaceholderText"/>
            </w:rPr>
            <w:t>Click here to enter text.</w:t>
          </w:r>
        </w:sdtContent>
      </w:sdt>
    </w:p>
    <w:p w14:paraId="095143CA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577745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1958753971"/>
          <w:placeholder>
            <w:docPart w:val="B7C510CB159342228A59C374C82539B0"/>
          </w:placeholder>
          <w:showingPlcHdr/>
          <w:text/>
        </w:sdtPr>
        <w:sdtEndPr/>
        <w:sdtContent>
          <w:r w:rsidR="00262884" w:rsidRPr="00A92544">
            <w:rPr>
              <w:rStyle w:val="PlaceholderText"/>
            </w:rPr>
            <w:t>Click here to enter text.</w:t>
          </w:r>
        </w:sdtContent>
      </w:sdt>
    </w:p>
    <w:p w14:paraId="095143CB" w14:textId="77777777" w:rsidR="00262884" w:rsidRDefault="0026288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5143CC" w14:textId="302478C7" w:rsidR="00262884" w:rsidRPr="00690ADD" w:rsidRDefault="00262884" w:rsidP="00262884">
      <w:pPr>
        <w:spacing w:after="0" w:line="240" w:lineRule="auto"/>
        <w:ind w:left="4680" w:hanging="4680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>
        <w:rPr>
          <w:sz w:val="32"/>
          <w:szCs w:val="32"/>
        </w:rPr>
        <w:t>6</w:t>
      </w:r>
      <w:r w:rsidRPr="00690ADD">
        <w:rPr>
          <w:sz w:val="32"/>
          <w:szCs w:val="32"/>
        </w:rPr>
        <w:t>-</w:t>
      </w:r>
      <w:r w:rsidR="00EE48A1">
        <w:rPr>
          <w:sz w:val="32"/>
          <w:szCs w:val="32"/>
        </w:rPr>
        <w:t>10</w:t>
      </w:r>
      <w:r w:rsidR="000019B8">
        <w:rPr>
          <w:sz w:val="32"/>
          <w:szCs w:val="32"/>
        </w:rPr>
        <w:t>:</w:t>
      </w:r>
      <w:r w:rsidR="00EE48A1">
        <w:rPr>
          <w:sz w:val="32"/>
          <w:szCs w:val="32"/>
        </w:rPr>
        <w:t xml:space="preserve"> Future Me</w:t>
      </w:r>
    </w:p>
    <w:p w14:paraId="095143CD" w14:textId="77777777" w:rsidR="00262884" w:rsidRDefault="00262884" w:rsidP="00262884">
      <w:pPr>
        <w:spacing w:after="0" w:line="240" w:lineRule="auto"/>
        <w:rPr>
          <w:sz w:val="24"/>
          <w:szCs w:val="24"/>
        </w:rPr>
      </w:pPr>
    </w:p>
    <w:p w14:paraId="095143CE" w14:textId="77777777" w:rsidR="00262884" w:rsidRPr="00A92544" w:rsidRDefault="00262884" w:rsidP="00262884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086538998"/>
          <w:placeholder>
            <w:docPart w:val="8D3CB31DD43C4B96834257230FC3EB26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3CF" w14:textId="77777777" w:rsidR="00262884" w:rsidRPr="00A92544" w:rsidRDefault="00262884" w:rsidP="00262884">
      <w:pPr>
        <w:spacing w:after="0" w:line="240" w:lineRule="auto"/>
        <w:rPr>
          <w:b/>
          <w:sz w:val="24"/>
          <w:szCs w:val="24"/>
        </w:rPr>
      </w:pPr>
    </w:p>
    <w:p w14:paraId="095143D0" w14:textId="77777777" w:rsidR="00262884" w:rsidRPr="00A92544" w:rsidRDefault="00262884" w:rsidP="00262884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852495462"/>
          <w:placeholder>
            <w:docPart w:val="8D3CB31DD43C4B96834257230FC3EB26"/>
          </w:placeholder>
          <w:showingPlcHdr/>
          <w:text/>
        </w:sdtPr>
        <w:sdtEndPr/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095143D1" w14:textId="77777777" w:rsidR="00262884" w:rsidRPr="00A92544" w:rsidRDefault="00262884" w:rsidP="00262884">
      <w:pPr>
        <w:spacing w:after="0" w:line="240" w:lineRule="auto"/>
        <w:rPr>
          <w:sz w:val="24"/>
          <w:szCs w:val="24"/>
        </w:rPr>
      </w:pPr>
    </w:p>
    <w:p w14:paraId="095143D2" w14:textId="77777777" w:rsidR="00262884" w:rsidRPr="00A92544" w:rsidRDefault="00262884" w:rsidP="00262884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262884" w:rsidRPr="00A92544" w14:paraId="095143D7" w14:textId="77777777" w:rsidTr="00A65F09">
        <w:tc>
          <w:tcPr>
            <w:tcW w:w="6925" w:type="dxa"/>
          </w:tcPr>
          <w:p w14:paraId="095143D3" w14:textId="77777777" w:rsidR="00262884" w:rsidRPr="00A92544" w:rsidRDefault="00262884" w:rsidP="00A65F09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095143D4" w14:textId="77777777" w:rsidR="00262884" w:rsidRPr="00A92544" w:rsidRDefault="00262884" w:rsidP="00A65F09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095143D5" w14:textId="77777777" w:rsidR="00262884" w:rsidRPr="00A92544" w:rsidRDefault="00262884" w:rsidP="00A65F09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095143D6" w14:textId="77777777" w:rsidR="00262884" w:rsidRPr="00A92544" w:rsidRDefault="00262884" w:rsidP="00A65F09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262884" w:rsidRPr="00A92544" w14:paraId="095143DC" w14:textId="77777777" w:rsidTr="00A65F09">
        <w:tc>
          <w:tcPr>
            <w:tcW w:w="6925" w:type="dxa"/>
          </w:tcPr>
          <w:p w14:paraId="095143D8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1082448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D9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9485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DA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991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DB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E1" w14:textId="77777777" w:rsidTr="00A65F09">
        <w:tc>
          <w:tcPr>
            <w:tcW w:w="6925" w:type="dxa"/>
          </w:tcPr>
          <w:p w14:paraId="095143DD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11793916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DE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1315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DF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34489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E0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E6" w14:textId="77777777" w:rsidTr="00A65F09">
        <w:tc>
          <w:tcPr>
            <w:tcW w:w="6925" w:type="dxa"/>
          </w:tcPr>
          <w:p w14:paraId="095143E2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895250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E3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60121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E4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86315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E5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8095B" w:rsidRPr="00A92544" w14:paraId="2A03B70C" w14:textId="77777777" w:rsidTr="00A76A74">
        <w:tc>
          <w:tcPr>
            <w:tcW w:w="6925" w:type="dxa"/>
          </w:tcPr>
          <w:p w14:paraId="215E43CA" w14:textId="73561C52" w:rsidR="0078095B" w:rsidRPr="00A92544" w:rsidRDefault="0078095B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 xml:space="preserve">Activity </w:t>
            </w:r>
            <w:r>
              <w:t>3</w:t>
            </w:r>
          </w:p>
        </w:tc>
        <w:sdt>
          <w:sdtPr>
            <w:id w:val="-1155375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385B4E70" w14:textId="77777777" w:rsidR="0078095B" w:rsidRPr="00A92544" w:rsidRDefault="0078095B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89637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21DCDF0E" w14:textId="77777777" w:rsidR="0078095B" w:rsidRPr="00A92544" w:rsidRDefault="0078095B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29310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3165D0B0" w14:textId="77777777" w:rsidR="0078095B" w:rsidRPr="00A92544" w:rsidRDefault="0078095B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8095B" w:rsidRPr="00A92544" w14:paraId="71B6F983" w14:textId="77777777" w:rsidTr="00A76A74">
        <w:tc>
          <w:tcPr>
            <w:tcW w:w="6925" w:type="dxa"/>
          </w:tcPr>
          <w:p w14:paraId="6B92094B" w14:textId="3802144C" w:rsidR="0078095B" w:rsidRPr="00A92544" w:rsidRDefault="0078095B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 xml:space="preserve">ctivity </w:t>
            </w:r>
            <w:r>
              <w:t>4</w:t>
            </w:r>
          </w:p>
        </w:tc>
        <w:sdt>
          <w:sdtPr>
            <w:id w:val="32082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C7B7C74" w14:textId="77777777" w:rsidR="0078095B" w:rsidRPr="00A92544" w:rsidRDefault="0078095B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10577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086251E0" w14:textId="77777777" w:rsidR="0078095B" w:rsidRPr="00A92544" w:rsidRDefault="0078095B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01795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3EEBA8C9" w14:textId="77777777" w:rsidR="0078095B" w:rsidRPr="00A92544" w:rsidRDefault="0078095B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2884" w:rsidRPr="00A92544" w14:paraId="095143EB" w14:textId="77777777" w:rsidTr="00A65F09">
        <w:tc>
          <w:tcPr>
            <w:tcW w:w="6925" w:type="dxa"/>
          </w:tcPr>
          <w:p w14:paraId="095143E7" w14:textId="77777777" w:rsidR="00262884" w:rsidRPr="00A92544" w:rsidRDefault="00262884" w:rsidP="00A65F09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2547105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E8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94236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0" w:type="dxa"/>
              </w:tcPr>
              <w:p w14:paraId="095143E9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11626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05" w:type="dxa"/>
              </w:tcPr>
              <w:p w14:paraId="095143EA" w14:textId="77777777" w:rsidR="00262884" w:rsidRPr="00A92544" w:rsidRDefault="00262884" w:rsidP="00A65F09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95143EC" w14:textId="77777777" w:rsidR="00262884" w:rsidRPr="00A92544" w:rsidRDefault="00262884" w:rsidP="00262884"/>
    <w:p w14:paraId="095143ED" w14:textId="77777777" w:rsidR="00262884" w:rsidRPr="00A92544" w:rsidRDefault="00262884" w:rsidP="0026288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095143EE" w14:textId="77777777" w:rsidR="00262884" w:rsidRPr="00A92544" w:rsidRDefault="00262884" w:rsidP="00262884">
      <w:pPr>
        <w:rPr>
          <w:sz w:val="24"/>
          <w:szCs w:val="24"/>
        </w:rPr>
      </w:pPr>
    </w:p>
    <w:p w14:paraId="095143EF" w14:textId="77777777" w:rsidR="00262884" w:rsidRDefault="00262884" w:rsidP="00262884">
      <w:pPr>
        <w:rPr>
          <w:sz w:val="24"/>
          <w:szCs w:val="24"/>
        </w:rPr>
      </w:pPr>
    </w:p>
    <w:p w14:paraId="095143F0" w14:textId="77777777" w:rsidR="00262884" w:rsidRPr="00A92544" w:rsidRDefault="00262884" w:rsidP="00262884">
      <w:pPr>
        <w:rPr>
          <w:sz w:val="24"/>
          <w:szCs w:val="24"/>
        </w:rPr>
      </w:pPr>
    </w:p>
    <w:p w14:paraId="095143F1" w14:textId="77777777" w:rsidR="00262884" w:rsidRPr="00A92544" w:rsidRDefault="00262884" w:rsidP="0026288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095143F2" w14:textId="77777777" w:rsidR="00262884" w:rsidRPr="00A92544" w:rsidRDefault="002E1765" w:rsidP="00262884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92398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62884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095143F3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009339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>Content didn’t seem as important.</w:t>
      </w:r>
    </w:p>
    <w:p w14:paraId="095143F4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308239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>Content is covered in other lessons.</w:t>
      </w:r>
    </w:p>
    <w:p w14:paraId="095143F5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210871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>Technology challenges prevented it.</w:t>
      </w:r>
    </w:p>
    <w:p w14:paraId="095143F6" w14:textId="77777777" w:rsidR="00262884" w:rsidRPr="00A92544" w:rsidRDefault="002E1765" w:rsidP="00262884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1652054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62884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095143F7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36014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1415907388"/>
          <w:placeholder>
            <w:docPart w:val="8D3CB31DD43C4B96834257230FC3EB26"/>
          </w:placeholder>
          <w:showingPlcHdr/>
          <w:text/>
        </w:sdtPr>
        <w:sdtEndPr/>
        <w:sdtContent>
          <w:r w:rsidR="00262884" w:rsidRPr="00A92544">
            <w:rPr>
              <w:rStyle w:val="PlaceholderText"/>
            </w:rPr>
            <w:t>Click here to enter text.</w:t>
          </w:r>
        </w:sdtContent>
      </w:sdt>
    </w:p>
    <w:p w14:paraId="095143F8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6607398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290097357"/>
          <w:placeholder>
            <w:docPart w:val="8D3CB31DD43C4B96834257230FC3EB26"/>
          </w:placeholder>
          <w:showingPlcHdr/>
          <w:text/>
        </w:sdtPr>
        <w:sdtEndPr/>
        <w:sdtContent>
          <w:r w:rsidR="00262884" w:rsidRPr="00A92544">
            <w:rPr>
              <w:rStyle w:val="PlaceholderText"/>
            </w:rPr>
            <w:t>Click here to enter text.</w:t>
          </w:r>
        </w:sdtContent>
      </w:sdt>
    </w:p>
    <w:p w14:paraId="095143F9" w14:textId="77777777" w:rsidR="00262884" w:rsidRPr="00A92544" w:rsidRDefault="002E1765" w:rsidP="00262884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897961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2884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62884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721177877"/>
          <w:placeholder>
            <w:docPart w:val="8D3CB31DD43C4B96834257230FC3EB26"/>
          </w:placeholder>
          <w:showingPlcHdr/>
          <w:text/>
        </w:sdtPr>
        <w:sdtEndPr/>
        <w:sdtContent>
          <w:r w:rsidR="00262884" w:rsidRPr="00A92544">
            <w:rPr>
              <w:rStyle w:val="PlaceholderText"/>
            </w:rPr>
            <w:t>Click here to enter text.</w:t>
          </w:r>
        </w:sdtContent>
      </w:sdt>
    </w:p>
    <w:p w14:paraId="01923ABD" w14:textId="7471E2EE" w:rsidR="00E73146" w:rsidRPr="00A92544" w:rsidRDefault="00E73146">
      <w:pPr>
        <w:rPr>
          <w:sz w:val="24"/>
          <w:szCs w:val="24"/>
        </w:rPr>
      </w:pPr>
    </w:p>
    <w:sectPr w:rsidR="00E73146" w:rsidRPr="00A92544" w:rsidSect="00FF2E90">
      <w:headerReference w:type="default" r:id="rId7"/>
      <w:footerReference w:type="default" r:id="rId8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88991" w14:textId="77777777" w:rsidR="00DD3E2A" w:rsidRDefault="00DD3E2A" w:rsidP="004834B6">
      <w:pPr>
        <w:spacing w:after="0" w:line="240" w:lineRule="auto"/>
      </w:pPr>
      <w:r>
        <w:separator/>
      </w:r>
    </w:p>
  </w:endnote>
  <w:endnote w:type="continuationSeparator" w:id="0">
    <w:p w14:paraId="21917128" w14:textId="77777777" w:rsidR="00DD3E2A" w:rsidRDefault="00DD3E2A" w:rsidP="00483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14441" w14:textId="1E3883E5" w:rsidR="0066360C" w:rsidRPr="004834B6" w:rsidRDefault="0066360C">
    <w:pPr>
      <w:pStyle w:val="Footer"/>
      <w:rPr>
        <w:sz w:val="16"/>
        <w:szCs w:val="16"/>
      </w:rPr>
    </w:pPr>
    <w:r>
      <w:rPr>
        <w:sz w:val="16"/>
        <w:szCs w:val="16"/>
      </w:rPr>
      <w:t xml:space="preserve">Developed by Wendy L. Sellers, </w:t>
    </w:r>
    <w:hyperlink r:id="rId1" w:history="1">
      <w:r>
        <w:rPr>
          <w:rStyle w:val="Hyperlink"/>
          <w:sz w:val="16"/>
          <w:szCs w:val="16"/>
        </w:rPr>
        <w:t>www.PubertyCurriculum.com</w:t>
      </w:r>
    </w:hyperlink>
    <w:r>
      <w:rPr>
        <w:sz w:val="16"/>
        <w:szCs w:val="16"/>
      </w:rPr>
      <w:t>, 20</w:t>
    </w:r>
    <w:r w:rsidR="0008570B">
      <w:rPr>
        <w:sz w:val="16"/>
        <w:szCs w:val="16"/>
      </w:rPr>
      <w:t>22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Pag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 w:rsidR="002A53F0">
      <w:rPr>
        <w:noProof/>
        <w:sz w:val="16"/>
        <w:szCs w:val="16"/>
      </w:rPr>
      <w:t>1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  \* MERGEFORMAT </w:instrText>
    </w:r>
    <w:r>
      <w:rPr>
        <w:sz w:val="16"/>
        <w:szCs w:val="16"/>
      </w:rPr>
      <w:fldChar w:fldCharType="separate"/>
    </w:r>
    <w:r w:rsidR="002A53F0">
      <w:rPr>
        <w:noProof/>
        <w:sz w:val="16"/>
        <w:szCs w:val="16"/>
      </w:rPr>
      <w:t>11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FFA7E" w14:textId="77777777" w:rsidR="00DD3E2A" w:rsidRDefault="00DD3E2A" w:rsidP="004834B6">
      <w:pPr>
        <w:spacing w:after="0" w:line="240" w:lineRule="auto"/>
      </w:pPr>
      <w:r>
        <w:separator/>
      </w:r>
    </w:p>
  </w:footnote>
  <w:footnote w:type="continuationSeparator" w:id="0">
    <w:p w14:paraId="3901B7EF" w14:textId="77777777" w:rsidR="00DD3E2A" w:rsidRDefault="00DD3E2A" w:rsidP="00483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65"/>
      <w:gridCol w:w="4427"/>
      <w:gridCol w:w="2068"/>
    </w:tblGrid>
    <w:tr w:rsidR="0066360C" w:rsidRPr="00A92544" w14:paraId="0951443F" w14:textId="77777777" w:rsidTr="0066360C">
      <w:tc>
        <w:tcPr>
          <w:tcW w:w="2836" w:type="dxa"/>
          <w:vAlign w:val="center"/>
        </w:tcPr>
        <w:p w14:paraId="09514438" w14:textId="77777777" w:rsidR="0066360C" w:rsidRPr="00A92544" w:rsidRDefault="0066360C" w:rsidP="00E7487D">
          <w:pPr>
            <w:jc w:val="center"/>
            <w:rPr>
              <w:sz w:val="28"/>
              <w:szCs w:val="28"/>
            </w:rPr>
          </w:pPr>
          <w:r>
            <w:rPr>
              <w:noProof/>
              <w:sz w:val="28"/>
              <w:szCs w:val="28"/>
            </w:rPr>
            <w:drawing>
              <wp:inline distT="0" distB="0" distL="0" distR="0" wp14:anchorId="09514442" wp14:editId="09514443">
                <wp:extent cx="1682394" cy="1192782"/>
                <wp:effectExtent l="0" t="0" r="0" b="762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WY_Stacked_Lime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0970" cy="120595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54" w:type="dxa"/>
          <w:vAlign w:val="center"/>
        </w:tcPr>
        <w:p w14:paraId="09514439" w14:textId="77777777" w:rsidR="0066360C" w:rsidRPr="00A92544" w:rsidRDefault="0066360C" w:rsidP="00E7487D">
          <w:pPr>
            <w:jc w:val="center"/>
            <w:rPr>
              <w:sz w:val="28"/>
              <w:szCs w:val="28"/>
            </w:rPr>
          </w:pPr>
        </w:p>
        <w:p w14:paraId="0951443A" w14:textId="77777777" w:rsidR="0066360C" w:rsidRPr="00A92544" w:rsidRDefault="0066360C" w:rsidP="00E7487D">
          <w:pPr>
            <w:jc w:val="center"/>
            <w:rPr>
              <w:b/>
              <w:i/>
              <w:sz w:val="32"/>
              <w:szCs w:val="32"/>
            </w:rPr>
          </w:pPr>
          <w:r>
            <w:rPr>
              <w:b/>
              <w:i/>
              <w:sz w:val="32"/>
              <w:szCs w:val="32"/>
            </w:rPr>
            <w:t>Puberty: The Wonder Years</w:t>
          </w:r>
        </w:p>
        <w:p w14:paraId="0951443B" w14:textId="09A1B217" w:rsidR="0066360C" w:rsidRPr="00A92544" w:rsidRDefault="0066360C" w:rsidP="00E7487D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Grade 6</w:t>
          </w:r>
          <w:r w:rsidR="0008570B">
            <w:rPr>
              <w:b/>
              <w:sz w:val="28"/>
              <w:szCs w:val="28"/>
            </w:rPr>
            <w:t xml:space="preserve"> – 2021 edition</w:t>
          </w:r>
        </w:p>
        <w:p w14:paraId="0951443C" w14:textId="77777777" w:rsidR="0066360C" w:rsidRPr="00A92544" w:rsidRDefault="0066360C" w:rsidP="00E7487D">
          <w:pPr>
            <w:jc w:val="center"/>
            <w:rPr>
              <w:b/>
              <w:sz w:val="28"/>
              <w:szCs w:val="28"/>
            </w:rPr>
          </w:pPr>
          <w:r w:rsidRPr="00A92544">
            <w:rPr>
              <w:b/>
              <w:sz w:val="28"/>
              <w:szCs w:val="28"/>
            </w:rPr>
            <w:t>Implementation Fidelity Log</w:t>
          </w:r>
        </w:p>
        <w:p w14:paraId="0951443D" w14:textId="77777777" w:rsidR="0066360C" w:rsidRPr="00A92544" w:rsidRDefault="0066360C" w:rsidP="00E7487D">
          <w:pPr>
            <w:jc w:val="center"/>
            <w:rPr>
              <w:sz w:val="28"/>
              <w:szCs w:val="28"/>
            </w:rPr>
          </w:pPr>
        </w:p>
      </w:tc>
      <w:tc>
        <w:tcPr>
          <w:tcW w:w="2070" w:type="dxa"/>
          <w:vAlign w:val="center"/>
        </w:tcPr>
        <w:p w14:paraId="0951443E" w14:textId="3752CD48" w:rsidR="0066360C" w:rsidRPr="00A92544" w:rsidRDefault="0008570B" w:rsidP="00E7487D">
          <w:pPr>
            <w:jc w:val="center"/>
            <w:rPr>
              <w:sz w:val="28"/>
              <w:szCs w:val="28"/>
            </w:rPr>
          </w:pPr>
          <w:r>
            <w:rPr>
              <w:noProof/>
              <w:sz w:val="28"/>
              <w:szCs w:val="28"/>
            </w:rPr>
            <w:drawing>
              <wp:inline distT="0" distB="0" distL="0" distR="0" wp14:anchorId="7E9A1A98" wp14:editId="439167B1">
                <wp:extent cx="1085850" cy="1326964"/>
                <wp:effectExtent l="0" t="0" r="0" b="6985"/>
                <wp:docPr id="1" name="Pictur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4438" cy="13374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9514440" w14:textId="77777777" w:rsidR="0066360C" w:rsidRDefault="006636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37CBC"/>
    <w:multiLevelType w:val="hybridMultilevel"/>
    <w:tmpl w:val="D8E0A170"/>
    <w:lvl w:ilvl="0" w:tplc="18C46E7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9181B"/>
    <w:multiLevelType w:val="hybridMultilevel"/>
    <w:tmpl w:val="F0FA5ED2"/>
    <w:lvl w:ilvl="0" w:tplc="33EE9C9A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23396"/>
    <w:multiLevelType w:val="hybridMultilevel"/>
    <w:tmpl w:val="81F87B96"/>
    <w:lvl w:ilvl="0" w:tplc="F0B88A28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3719E"/>
    <w:multiLevelType w:val="hybridMultilevel"/>
    <w:tmpl w:val="F36637F4"/>
    <w:lvl w:ilvl="0" w:tplc="0972D372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E420C1"/>
    <w:multiLevelType w:val="hybridMultilevel"/>
    <w:tmpl w:val="A46E80F2"/>
    <w:lvl w:ilvl="0" w:tplc="467A0B3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E20DE8"/>
    <w:multiLevelType w:val="hybridMultilevel"/>
    <w:tmpl w:val="6784C722"/>
    <w:lvl w:ilvl="0" w:tplc="96DA92F4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BC6E5F"/>
    <w:multiLevelType w:val="hybridMultilevel"/>
    <w:tmpl w:val="F6C805E0"/>
    <w:lvl w:ilvl="0" w:tplc="FD20717E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0A68FD"/>
    <w:multiLevelType w:val="hybridMultilevel"/>
    <w:tmpl w:val="02F48862"/>
    <w:lvl w:ilvl="0" w:tplc="E4AAE420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9021E3"/>
    <w:multiLevelType w:val="hybridMultilevel"/>
    <w:tmpl w:val="8EE0C080"/>
    <w:lvl w:ilvl="0" w:tplc="6B52B1B8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FF5F69"/>
    <w:multiLevelType w:val="hybridMultilevel"/>
    <w:tmpl w:val="FE5CCA44"/>
    <w:lvl w:ilvl="0" w:tplc="7CEE55DE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C6126E"/>
    <w:multiLevelType w:val="hybridMultilevel"/>
    <w:tmpl w:val="8C948E28"/>
    <w:lvl w:ilvl="0" w:tplc="4B72E3E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A165DE"/>
    <w:multiLevelType w:val="hybridMultilevel"/>
    <w:tmpl w:val="69C4F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AF1BE0"/>
    <w:multiLevelType w:val="hybridMultilevel"/>
    <w:tmpl w:val="2398E034"/>
    <w:lvl w:ilvl="0" w:tplc="7FF6985E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5483130">
    <w:abstractNumId w:val="2"/>
  </w:num>
  <w:num w:numId="2" w16cid:durableId="1611089084">
    <w:abstractNumId w:val="11"/>
  </w:num>
  <w:num w:numId="3" w16cid:durableId="560143423">
    <w:abstractNumId w:val="0"/>
  </w:num>
  <w:num w:numId="4" w16cid:durableId="1106081334">
    <w:abstractNumId w:val="6"/>
  </w:num>
  <w:num w:numId="5" w16cid:durableId="455366944">
    <w:abstractNumId w:val="9"/>
  </w:num>
  <w:num w:numId="6" w16cid:durableId="1107577046">
    <w:abstractNumId w:val="1"/>
  </w:num>
  <w:num w:numId="7" w16cid:durableId="1786540652">
    <w:abstractNumId w:val="3"/>
  </w:num>
  <w:num w:numId="8" w16cid:durableId="594631554">
    <w:abstractNumId w:val="10"/>
  </w:num>
  <w:num w:numId="9" w16cid:durableId="1140995727">
    <w:abstractNumId w:val="7"/>
  </w:num>
  <w:num w:numId="10" w16cid:durableId="1598639278">
    <w:abstractNumId w:val="5"/>
  </w:num>
  <w:num w:numId="11" w16cid:durableId="690185214">
    <w:abstractNumId w:val="8"/>
  </w:num>
  <w:num w:numId="12" w16cid:durableId="697858557">
    <w:abstractNumId w:val="4"/>
  </w:num>
  <w:num w:numId="13" w16cid:durableId="8632064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szAAIlNjYxNzUyUdpeDU4uLM/DyQAsNaAGxlCtIsAAAA"/>
  </w:docVars>
  <w:rsids>
    <w:rsidRoot w:val="00B2154A"/>
    <w:rsid w:val="000019B8"/>
    <w:rsid w:val="00040589"/>
    <w:rsid w:val="0008570B"/>
    <w:rsid w:val="00147344"/>
    <w:rsid w:val="00160686"/>
    <w:rsid w:val="00180595"/>
    <w:rsid w:val="00212AA7"/>
    <w:rsid w:val="002217E5"/>
    <w:rsid w:val="00262884"/>
    <w:rsid w:val="002A53F0"/>
    <w:rsid w:val="002E1765"/>
    <w:rsid w:val="002F277F"/>
    <w:rsid w:val="003013EB"/>
    <w:rsid w:val="003D39F4"/>
    <w:rsid w:val="00454F18"/>
    <w:rsid w:val="004834B6"/>
    <w:rsid w:val="004C0197"/>
    <w:rsid w:val="004E62E4"/>
    <w:rsid w:val="0050012C"/>
    <w:rsid w:val="00607747"/>
    <w:rsid w:val="0066360C"/>
    <w:rsid w:val="0066669D"/>
    <w:rsid w:val="006870CF"/>
    <w:rsid w:val="00690ADD"/>
    <w:rsid w:val="00690C38"/>
    <w:rsid w:val="006E3B6A"/>
    <w:rsid w:val="006E5E6F"/>
    <w:rsid w:val="006E730F"/>
    <w:rsid w:val="00740461"/>
    <w:rsid w:val="0074683A"/>
    <w:rsid w:val="00772561"/>
    <w:rsid w:val="0078095B"/>
    <w:rsid w:val="008B5544"/>
    <w:rsid w:val="009E35AE"/>
    <w:rsid w:val="00A05A89"/>
    <w:rsid w:val="00A4139E"/>
    <w:rsid w:val="00A92544"/>
    <w:rsid w:val="00AC7149"/>
    <w:rsid w:val="00AC7934"/>
    <w:rsid w:val="00B2154A"/>
    <w:rsid w:val="00B82358"/>
    <w:rsid w:val="00CB020F"/>
    <w:rsid w:val="00DD3E2A"/>
    <w:rsid w:val="00DE33D5"/>
    <w:rsid w:val="00E17E88"/>
    <w:rsid w:val="00E55B95"/>
    <w:rsid w:val="00E73146"/>
    <w:rsid w:val="00E7487D"/>
    <w:rsid w:val="00E8230F"/>
    <w:rsid w:val="00EE48A1"/>
    <w:rsid w:val="00F3345C"/>
    <w:rsid w:val="00FF2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5141D3"/>
  <w15:chartTrackingRefBased/>
  <w15:docId w15:val="{0A83414C-1E2F-4F17-A0B9-088A9658E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15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15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3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4B6"/>
  </w:style>
  <w:style w:type="paragraph" w:styleId="Footer">
    <w:name w:val="footer"/>
    <w:basedOn w:val="Normal"/>
    <w:link w:val="FooterChar"/>
    <w:uiPriority w:val="99"/>
    <w:unhideWhenUsed/>
    <w:rsid w:val="00483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4B6"/>
  </w:style>
  <w:style w:type="character" w:styleId="Hyperlink">
    <w:name w:val="Hyperlink"/>
    <w:basedOn w:val="DefaultParagraphFont"/>
    <w:uiPriority w:val="99"/>
    <w:semiHidden/>
    <w:unhideWhenUsed/>
    <w:rsid w:val="004834B6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1606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75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ubertyCurriculum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5933F-A1C5-4363-9940-4DDDECDEC4B2}"/>
      </w:docPartPr>
      <w:docPartBody>
        <w:p w:rsidR="00382295" w:rsidRDefault="00382295"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B47AFB261F4444668ECEDD9932FBC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89876-5137-4897-8887-F2FA418C3B0D}"/>
      </w:docPartPr>
      <w:docPartBody>
        <w:p w:rsidR="00E57C55" w:rsidRDefault="00A07E57" w:rsidP="00A07E57">
          <w:pPr>
            <w:pStyle w:val="B47AFB261F4444668ECEDD9932FBC931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C366F89760A741C88153B23617EF7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35029-2E74-47F8-B187-2990EA68627F}"/>
      </w:docPartPr>
      <w:docPartBody>
        <w:p w:rsidR="00E57C55" w:rsidRDefault="00A07E57" w:rsidP="00A07E57">
          <w:pPr>
            <w:pStyle w:val="C366F89760A741C88153B23617EF7FBD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91E795FC674C47F3AF0C373443ADD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5AD38-1280-4B94-B018-6DF7DBE213C6}"/>
      </w:docPartPr>
      <w:docPartBody>
        <w:p w:rsidR="00E57C55" w:rsidRDefault="00A07E57" w:rsidP="00A07E57">
          <w:pPr>
            <w:pStyle w:val="91E795FC674C47F3AF0C373443ADDD92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3350ED0AB8514E7ABBF18F245BD03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DE47D-59CC-4780-A80E-0BE1CD24BF1C}"/>
      </w:docPartPr>
      <w:docPartBody>
        <w:p w:rsidR="00E57C55" w:rsidRDefault="00A07E57" w:rsidP="00A07E57">
          <w:pPr>
            <w:pStyle w:val="3350ED0AB8514E7ABBF18F245BD039B1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AB82846C84464AE7BB5E43BF90DD4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ED0C5-A3ED-4627-942C-DAFBBA79A572}"/>
      </w:docPartPr>
      <w:docPartBody>
        <w:p w:rsidR="00E57C55" w:rsidRDefault="00E57C55" w:rsidP="00E57C55">
          <w:pPr>
            <w:pStyle w:val="AB82846C84464AE7BB5E43BF90DD4ECB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7BEDB00131314250A8FAB9852F921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9F4A6-C0A1-439B-A05C-7ECF531DC254}"/>
      </w:docPartPr>
      <w:docPartBody>
        <w:p w:rsidR="00D10D34" w:rsidRDefault="00E57C55" w:rsidP="00E57C55">
          <w:pPr>
            <w:pStyle w:val="7BEDB00131314250A8FAB9852F921388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B7C510CB159342228A59C374C8253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45E0B-147D-49DB-B610-9620E6B8320D}"/>
      </w:docPartPr>
      <w:docPartBody>
        <w:p w:rsidR="00D10D34" w:rsidRDefault="00E57C55" w:rsidP="00E57C55">
          <w:pPr>
            <w:pStyle w:val="B7C510CB159342228A59C374C82539B0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8D3CB31DD43C4B96834257230FC3E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11E4E-7B36-4052-95A3-D6E5E989BCA9}"/>
      </w:docPartPr>
      <w:docPartBody>
        <w:p w:rsidR="00D10D34" w:rsidRDefault="00E57C55" w:rsidP="00E57C55">
          <w:pPr>
            <w:pStyle w:val="8D3CB31DD43C4B96834257230FC3EB26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87D0C77DA6234788B7A5FE8D747BC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0EF3D-E89C-4E02-BE2B-090882474050}"/>
      </w:docPartPr>
      <w:docPartBody>
        <w:p w:rsidR="00000000" w:rsidRDefault="00CA77B2" w:rsidP="00CA77B2">
          <w:pPr>
            <w:pStyle w:val="87D0C77DA6234788B7A5FE8D747BCFC9"/>
          </w:pPr>
          <w:r w:rsidRPr="007F196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2295"/>
    <w:rsid w:val="000E78C8"/>
    <w:rsid w:val="00382295"/>
    <w:rsid w:val="00823880"/>
    <w:rsid w:val="00A07E57"/>
    <w:rsid w:val="00AE45BB"/>
    <w:rsid w:val="00CA77B2"/>
    <w:rsid w:val="00D10D34"/>
    <w:rsid w:val="00E57C55"/>
    <w:rsid w:val="00FF6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77B2"/>
    <w:rPr>
      <w:color w:val="808080"/>
    </w:rPr>
  </w:style>
  <w:style w:type="paragraph" w:customStyle="1" w:styleId="C68940739179422FA8DB31AC62D4CFE6">
    <w:name w:val="C68940739179422FA8DB31AC62D4CFE6"/>
    <w:rsid w:val="00CA77B2"/>
  </w:style>
  <w:style w:type="paragraph" w:customStyle="1" w:styleId="87D0C77DA6234788B7A5FE8D747BCFC9">
    <w:name w:val="87D0C77DA6234788B7A5FE8D747BCFC9"/>
    <w:rsid w:val="00CA77B2"/>
  </w:style>
  <w:style w:type="paragraph" w:customStyle="1" w:styleId="150C14B2752241129822EF44C9AF1D25">
    <w:name w:val="150C14B2752241129822EF44C9AF1D25"/>
    <w:rsid w:val="00A07E57"/>
  </w:style>
  <w:style w:type="paragraph" w:customStyle="1" w:styleId="B47AFB261F4444668ECEDD9932FBC931">
    <w:name w:val="B47AFB261F4444668ECEDD9932FBC931"/>
    <w:rsid w:val="00A07E57"/>
  </w:style>
  <w:style w:type="paragraph" w:customStyle="1" w:styleId="C366F89760A741C88153B23617EF7FBD">
    <w:name w:val="C366F89760A741C88153B23617EF7FBD"/>
    <w:rsid w:val="00A07E57"/>
  </w:style>
  <w:style w:type="paragraph" w:customStyle="1" w:styleId="91E795FC674C47F3AF0C373443ADDD92">
    <w:name w:val="91E795FC674C47F3AF0C373443ADDD92"/>
    <w:rsid w:val="00A07E57"/>
  </w:style>
  <w:style w:type="paragraph" w:customStyle="1" w:styleId="3350ED0AB8514E7ABBF18F245BD039B1">
    <w:name w:val="3350ED0AB8514E7ABBF18F245BD039B1"/>
    <w:rsid w:val="00A07E57"/>
  </w:style>
  <w:style w:type="paragraph" w:customStyle="1" w:styleId="AB82846C84464AE7BB5E43BF90DD4ECB">
    <w:name w:val="AB82846C84464AE7BB5E43BF90DD4ECB"/>
    <w:rsid w:val="00E57C55"/>
  </w:style>
  <w:style w:type="paragraph" w:customStyle="1" w:styleId="7BEDB00131314250A8FAB9852F921388">
    <w:name w:val="7BEDB00131314250A8FAB9852F921388"/>
    <w:rsid w:val="00E57C55"/>
  </w:style>
  <w:style w:type="paragraph" w:customStyle="1" w:styleId="B7C510CB159342228A59C374C82539B0">
    <w:name w:val="B7C510CB159342228A59C374C82539B0"/>
    <w:rsid w:val="00E57C55"/>
  </w:style>
  <w:style w:type="paragraph" w:customStyle="1" w:styleId="8D3CB31DD43C4B96834257230FC3EB26">
    <w:name w:val="8D3CB31DD43C4B96834257230FC3EB26"/>
    <w:rsid w:val="00E57C55"/>
  </w:style>
  <w:style w:type="paragraph" w:customStyle="1" w:styleId="97B152011AF64B9B924F5D83DB173240">
    <w:name w:val="97B152011AF64B9B924F5D83DB173240"/>
    <w:rsid w:val="00E57C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0</Pages>
  <Words>1398</Words>
  <Characters>797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Sellers</dc:creator>
  <cp:keywords/>
  <dc:description/>
  <cp:lastModifiedBy>Wendy Sellers</cp:lastModifiedBy>
  <cp:revision>15</cp:revision>
  <cp:lastPrinted>2018-10-12T21:21:00Z</cp:lastPrinted>
  <dcterms:created xsi:type="dcterms:W3CDTF">2016-09-06T14:38:00Z</dcterms:created>
  <dcterms:modified xsi:type="dcterms:W3CDTF">2022-09-29T23:41:00Z</dcterms:modified>
</cp:coreProperties>
</file>